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C45" w:rsidRPr="00BB63B8" w:rsidRDefault="00255614" w:rsidP="0075481C">
      <w:pPr>
        <w:spacing w:line="360" w:lineRule="auto"/>
        <w:jc w:val="center"/>
        <w:outlineLvl w:val="0"/>
        <w:rPr>
          <w:rFonts w:ascii="Arial" w:hAnsi="Arial" w:cs="Arial"/>
          <w:b/>
          <w:color w:val="000000"/>
          <w:sz w:val="36"/>
          <w:szCs w:val="36"/>
        </w:rPr>
      </w:pPr>
      <w:r w:rsidRPr="00BB63B8">
        <w:rPr>
          <w:rFonts w:ascii="Arial" w:hAnsi="Arial" w:cs="Arial"/>
          <w:b/>
          <w:color w:val="000000"/>
          <w:sz w:val="36"/>
          <w:szCs w:val="36"/>
        </w:rPr>
        <w:t>DATA ANALYSIS AND VISUALIZATION LAB</w:t>
      </w: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415B28" w:rsidP="00CD62D7">
      <w:pPr>
        <w:spacing w:line="360" w:lineRule="auto"/>
        <w:ind w:left="2620"/>
        <w:outlineLvl w:val="0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sz w:val="32"/>
          <w:szCs w:val="32"/>
        </w:rPr>
        <w:t>(C</w:t>
      </w:r>
      <w:r w:rsidR="00B8453A" w:rsidRPr="00411672">
        <w:rPr>
          <w:rFonts w:ascii="Arial" w:eastAsia="Times New Roman" w:hAnsi="Arial" w:cs="Arial"/>
          <w:sz w:val="32"/>
          <w:szCs w:val="32"/>
        </w:rPr>
        <w:t xml:space="preserve">ourse Code: </w:t>
      </w:r>
      <w:r w:rsidR="00255614" w:rsidRPr="00411672">
        <w:rPr>
          <w:rFonts w:ascii="Arial" w:hAnsi="Arial" w:cs="Arial"/>
          <w:b/>
          <w:color w:val="000000"/>
          <w:sz w:val="24"/>
          <w:szCs w:val="24"/>
        </w:rPr>
        <w:t>22UPCSCSS01</w:t>
      </w:r>
      <w:r w:rsidR="00B8453A" w:rsidRPr="00411672">
        <w:rPr>
          <w:rFonts w:ascii="Arial" w:eastAsia="Times New Roman" w:hAnsi="Arial" w:cs="Arial"/>
          <w:sz w:val="32"/>
          <w:szCs w:val="32"/>
        </w:rPr>
        <w:t>)</w:t>
      </w: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75481C" w:rsidRDefault="00B8453A" w:rsidP="0075481C">
      <w:pPr>
        <w:spacing w:line="360" w:lineRule="auto"/>
        <w:ind w:right="-373"/>
        <w:jc w:val="center"/>
        <w:outlineLvl w:val="0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sz w:val="26"/>
          <w:szCs w:val="26"/>
        </w:rPr>
        <w:t>A laboratory record submitted to Periyar University, Salem</w:t>
      </w:r>
    </w:p>
    <w:p w:rsidR="00B8453A" w:rsidRPr="00411672" w:rsidRDefault="00196DD5" w:rsidP="0075481C">
      <w:pPr>
        <w:spacing w:line="360" w:lineRule="auto"/>
        <w:ind w:right="-373"/>
        <w:jc w:val="center"/>
        <w:outlineLvl w:val="0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sz w:val="26"/>
          <w:szCs w:val="26"/>
        </w:rPr>
        <w:t>i</w:t>
      </w:r>
      <w:r w:rsidR="00B8453A" w:rsidRPr="00411672">
        <w:rPr>
          <w:rFonts w:ascii="Arial" w:eastAsia="Times New Roman" w:hAnsi="Arial" w:cs="Arial"/>
          <w:sz w:val="26"/>
          <w:szCs w:val="26"/>
        </w:rPr>
        <w:t>n partial fulfillment of the requirements for the degree of</w:t>
      </w: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ind w:right="-393"/>
        <w:jc w:val="center"/>
        <w:outlineLvl w:val="0"/>
        <w:rPr>
          <w:rFonts w:ascii="Arial" w:hAnsi="Arial" w:cs="Arial"/>
          <w:color w:val="FF0000"/>
          <w:sz w:val="20"/>
          <w:szCs w:val="20"/>
        </w:rPr>
      </w:pPr>
      <w:r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>MASTER OF SCIENCE</w:t>
      </w:r>
    </w:p>
    <w:p w:rsidR="00B8453A" w:rsidRPr="00061E0F" w:rsidRDefault="00B8453A" w:rsidP="00061E0F">
      <w:pPr>
        <w:spacing w:line="360" w:lineRule="auto"/>
        <w:ind w:right="-393"/>
        <w:jc w:val="center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sz w:val="28"/>
          <w:szCs w:val="28"/>
        </w:rPr>
        <w:t>in</w:t>
      </w:r>
    </w:p>
    <w:p w:rsidR="00B8453A" w:rsidRPr="00061E0F" w:rsidRDefault="00255614" w:rsidP="00061E0F">
      <w:pPr>
        <w:spacing w:line="360" w:lineRule="auto"/>
        <w:ind w:right="-393"/>
        <w:jc w:val="center"/>
        <w:outlineLvl w:val="0"/>
        <w:rPr>
          <w:rFonts w:ascii="Arial" w:hAnsi="Arial" w:cs="Arial"/>
          <w:color w:val="FF0000"/>
          <w:sz w:val="20"/>
          <w:szCs w:val="20"/>
        </w:rPr>
      </w:pPr>
      <w:r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>MATHEMATICS</w:t>
      </w:r>
    </w:p>
    <w:p w:rsidR="00B8453A" w:rsidRPr="00061E0F" w:rsidRDefault="00196DD5" w:rsidP="00061E0F">
      <w:pPr>
        <w:spacing w:line="360" w:lineRule="auto"/>
        <w:ind w:right="-393"/>
        <w:jc w:val="center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bCs/>
          <w:sz w:val="28"/>
          <w:szCs w:val="28"/>
        </w:rPr>
        <w:t>b</w:t>
      </w:r>
      <w:r w:rsidR="00B8453A" w:rsidRPr="00411672">
        <w:rPr>
          <w:rFonts w:ascii="Arial" w:eastAsia="Times New Roman" w:hAnsi="Arial" w:cs="Arial"/>
          <w:bCs/>
          <w:sz w:val="28"/>
          <w:szCs w:val="28"/>
        </w:rPr>
        <w:t>y</w:t>
      </w:r>
    </w:p>
    <w:p w:rsidR="00255614" w:rsidRPr="00411672" w:rsidRDefault="00B8453A" w:rsidP="00CD62D7">
      <w:pPr>
        <w:tabs>
          <w:tab w:val="left" w:pos="3870"/>
        </w:tabs>
        <w:spacing w:line="360" w:lineRule="auto"/>
        <w:ind w:left="3510" w:right="2846" w:hanging="270"/>
        <w:outlineLvl w:val="0"/>
        <w:rPr>
          <w:rFonts w:ascii="Arial" w:eastAsia="Times New Roman" w:hAnsi="Arial" w:cs="Arial"/>
          <w:b/>
          <w:bCs/>
          <w:color w:val="FF0000"/>
          <w:sz w:val="28"/>
          <w:szCs w:val="28"/>
        </w:rPr>
      </w:pPr>
      <w:r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>NAME</w:t>
      </w:r>
      <w:r w:rsidR="00255614"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 xml:space="preserve"> </w:t>
      </w:r>
      <w:r w:rsidR="0075481C">
        <w:rPr>
          <w:rFonts w:ascii="Arial" w:eastAsia="Times New Roman" w:hAnsi="Arial" w:cs="Arial"/>
          <w:b/>
          <w:bCs/>
          <w:color w:val="FF0000"/>
          <w:sz w:val="28"/>
          <w:szCs w:val="28"/>
        </w:rPr>
        <w:t xml:space="preserve">  </w:t>
      </w:r>
      <w:r w:rsidR="00255614"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>:</w:t>
      </w:r>
    </w:p>
    <w:p w:rsidR="00061E0F" w:rsidRDefault="00B8453A" w:rsidP="00CD62D7">
      <w:pPr>
        <w:tabs>
          <w:tab w:val="left" w:pos="3870"/>
        </w:tabs>
        <w:spacing w:line="360" w:lineRule="auto"/>
        <w:ind w:left="3510" w:right="2846" w:hanging="270"/>
        <w:outlineLvl w:val="0"/>
        <w:rPr>
          <w:rFonts w:ascii="Arial" w:eastAsia="Times New Roman" w:hAnsi="Arial" w:cs="Arial"/>
          <w:b/>
          <w:bCs/>
          <w:color w:val="FF0000"/>
          <w:sz w:val="28"/>
          <w:szCs w:val="28"/>
        </w:rPr>
      </w:pPr>
      <w:r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 xml:space="preserve">Reg. No:    </w:t>
      </w:r>
    </w:p>
    <w:p w:rsidR="00061E0F" w:rsidRDefault="00061E0F" w:rsidP="00CD62D7">
      <w:pPr>
        <w:tabs>
          <w:tab w:val="left" w:pos="3870"/>
        </w:tabs>
        <w:spacing w:line="360" w:lineRule="auto"/>
        <w:ind w:left="3510" w:right="2846" w:hanging="270"/>
        <w:outlineLvl w:val="0"/>
        <w:rPr>
          <w:rFonts w:ascii="Arial" w:eastAsia="Times New Roman" w:hAnsi="Arial" w:cs="Arial"/>
          <w:b/>
          <w:bCs/>
          <w:color w:val="FF0000"/>
          <w:sz w:val="28"/>
          <w:szCs w:val="28"/>
        </w:rPr>
      </w:pPr>
      <w:r>
        <w:rPr>
          <w:rFonts w:ascii="Arial" w:eastAsia="Times New Roman" w:hAnsi="Arial" w:cs="Arial"/>
          <w:b/>
          <w:bCs/>
          <w:noProof/>
          <w:color w:val="FF0000"/>
          <w:sz w:val="28"/>
          <w:szCs w:val="28"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2241550</wp:posOffset>
            </wp:positionH>
            <wp:positionV relativeFrom="paragraph">
              <wp:posOffset>267335</wp:posOffset>
            </wp:positionV>
            <wp:extent cx="1609725" cy="1898650"/>
            <wp:effectExtent l="19050" t="0" r="952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/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89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453A" w:rsidRPr="00411672" w:rsidRDefault="00B8453A" w:rsidP="00CD62D7">
      <w:pPr>
        <w:tabs>
          <w:tab w:val="left" w:pos="3870"/>
        </w:tabs>
        <w:spacing w:line="360" w:lineRule="auto"/>
        <w:ind w:left="3510" w:right="2846" w:hanging="270"/>
        <w:outlineLvl w:val="0"/>
        <w:rPr>
          <w:rFonts w:ascii="Arial" w:eastAsia="Times New Roman" w:hAnsi="Arial" w:cs="Arial"/>
          <w:b/>
          <w:bCs/>
          <w:color w:val="FF0000"/>
          <w:sz w:val="28"/>
          <w:szCs w:val="28"/>
        </w:rPr>
      </w:pPr>
      <w:r w:rsidRPr="00411672">
        <w:rPr>
          <w:rFonts w:ascii="Arial" w:eastAsia="Times New Roman" w:hAnsi="Arial" w:cs="Arial"/>
          <w:b/>
          <w:bCs/>
          <w:color w:val="FF0000"/>
          <w:sz w:val="28"/>
          <w:szCs w:val="28"/>
        </w:rPr>
        <w:t xml:space="preserve">     </w:t>
      </w:r>
      <w:r w:rsidR="00255614" w:rsidRPr="00411672">
        <w:rPr>
          <w:rFonts w:ascii="Arial" w:hAnsi="Arial" w:cs="Arial"/>
          <w:noProof/>
          <w:sz w:val="24"/>
          <w:szCs w:val="24"/>
        </w:rPr>
        <w:t xml:space="preserve"> </w:t>
      </w: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B8453A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B8453A" w:rsidRPr="00411672" w:rsidRDefault="00061E0F" w:rsidP="00061E0F">
      <w:pPr>
        <w:tabs>
          <w:tab w:val="left" w:pos="3150"/>
        </w:tabs>
        <w:ind w:left="3600" w:right="100" w:hanging="2970"/>
        <w:outlineLvl w:val="0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4"/>
          <w:szCs w:val="24"/>
        </w:rPr>
        <w:t xml:space="preserve">                     </w:t>
      </w:r>
      <w:r w:rsidR="00B8453A" w:rsidRPr="00411672">
        <w:rPr>
          <w:rFonts w:ascii="Arial" w:eastAsia="Times New Roman" w:hAnsi="Arial" w:cs="Arial"/>
          <w:b/>
          <w:bCs/>
          <w:sz w:val="28"/>
          <w:szCs w:val="28"/>
        </w:rPr>
        <w:t xml:space="preserve">DEPARTMENT OF COMPUTER SCIENCE </w:t>
      </w:r>
    </w:p>
    <w:p w:rsidR="00061E0F" w:rsidRDefault="00061E0F" w:rsidP="00061E0F">
      <w:pPr>
        <w:tabs>
          <w:tab w:val="left" w:pos="3150"/>
        </w:tabs>
        <w:ind w:left="3330" w:right="100" w:hanging="2970"/>
        <w:jc w:val="center"/>
        <w:outlineLvl w:val="0"/>
        <w:rPr>
          <w:rFonts w:ascii="Arial" w:eastAsia="Times New Roman" w:hAnsi="Arial" w:cs="Arial"/>
          <w:b/>
          <w:bCs/>
          <w:sz w:val="28"/>
          <w:szCs w:val="28"/>
        </w:rPr>
      </w:pPr>
    </w:p>
    <w:p w:rsidR="00B8453A" w:rsidRPr="00411672" w:rsidRDefault="00B8453A" w:rsidP="00061E0F">
      <w:pPr>
        <w:tabs>
          <w:tab w:val="left" w:pos="3150"/>
        </w:tabs>
        <w:ind w:left="3330" w:right="100" w:hanging="2970"/>
        <w:jc w:val="center"/>
        <w:outlineLvl w:val="0"/>
        <w:rPr>
          <w:rFonts w:ascii="Arial" w:eastAsia="Times New Roman" w:hAnsi="Arial" w:cs="Arial"/>
          <w:b/>
          <w:bCs/>
          <w:sz w:val="28"/>
          <w:szCs w:val="28"/>
        </w:rPr>
      </w:pPr>
      <w:r w:rsidRPr="00411672">
        <w:rPr>
          <w:rFonts w:ascii="Arial" w:eastAsia="Times New Roman" w:hAnsi="Arial" w:cs="Arial"/>
          <w:b/>
          <w:bCs/>
          <w:sz w:val="28"/>
          <w:szCs w:val="28"/>
        </w:rPr>
        <w:t xml:space="preserve">PERIYAR UNIVERSITY </w:t>
      </w:r>
    </w:p>
    <w:p w:rsidR="00061E0F" w:rsidRDefault="00B8453A" w:rsidP="00061E0F">
      <w:pPr>
        <w:tabs>
          <w:tab w:val="left" w:pos="3150"/>
        </w:tabs>
        <w:ind w:left="3600" w:right="100" w:hanging="3240"/>
        <w:jc w:val="center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b/>
          <w:bCs/>
          <w:sz w:val="28"/>
          <w:szCs w:val="28"/>
        </w:rPr>
        <w:t>PERIYAR PALKALAI NAGAR</w:t>
      </w:r>
    </w:p>
    <w:p w:rsidR="00B8453A" w:rsidRPr="00411672" w:rsidRDefault="00B8453A" w:rsidP="00061E0F">
      <w:pPr>
        <w:tabs>
          <w:tab w:val="left" w:pos="3150"/>
        </w:tabs>
        <w:ind w:left="3600" w:right="100" w:hanging="3240"/>
        <w:jc w:val="center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b/>
          <w:bCs/>
          <w:sz w:val="28"/>
          <w:szCs w:val="28"/>
        </w:rPr>
        <w:t>SALEM - 636 011</w:t>
      </w:r>
    </w:p>
    <w:p w:rsidR="00B8453A" w:rsidRPr="00411672" w:rsidRDefault="00B8453A" w:rsidP="00061E0F">
      <w:pPr>
        <w:rPr>
          <w:rFonts w:ascii="Arial" w:hAnsi="Arial" w:cs="Arial"/>
          <w:sz w:val="24"/>
          <w:szCs w:val="24"/>
        </w:rPr>
      </w:pPr>
    </w:p>
    <w:p w:rsidR="00B8453A" w:rsidRPr="00411672" w:rsidRDefault="00DE6BC8" w:rsidP="00061E0F">
      <w:pPr>
        <w:ind w:left="3600"/>
        <w:rPr>
          <w:rFonts w:ascii="Arial" w:hAnsi="Arial" w:cs="Arial"/>
          <w:sz w:val="20"/>
          <w:szCs w:val="20"/>
        </w:rPr>
      </w:pPr>
      <w:r w:rsidRPr="00411672">
        <w:rPr>
          <w:rFonts w:ascii="Arial" w:eastAsia="Times New Roman" w:hAnsi="Arial" w:cs="Arial"/>
          <w:b/>
          <w:bCs/>
          <w:sz w:val="28"/>
          <w:szCs w:val="28"/>
        </w:rPr>
        <w:t xml:space="preserve">   </w:t>
      </w:r>
      <w:r w:rsidR="00B8453A" w:rsidRPr="00411672">
        <w:rPr>
          <w:rFonts w:ascii="Arial" w:eastAsia="Times New Roman" w:hAnsi="Arial" w:cs="Arial"/>
          <w:b/>
          <w:bCs/>
          <w:sz w:val="28"/>
          <w:szCs w:val="28"/>
        </w:rPr>
        <w:t>(</w:t>
      </w:r>
      <w:r w:rsidR="00E80C06">
        <w:rPr>
          <w:rFonts w:ascii="Arial" w:eastAsia="Times New Roman" w:hAnsi="Arial" w:cs="Arial"/>
          <w:b/>
          <w:bCs/>
          <w:sz w:val="28"/>
          <w:szCs w:val="28"/>
        </w:rPr>
        <w:t>NOV</w:t>
      </w:r>
      <w:r w:rsidR="00255614" w:rsidRPr="00411672">
        <w:rPr>
          <w:rFonts w:ascii="Arial" w:eastAsia="Times New Roman" w:hAnsi="Arial" w:cs="Arial"/>
          <w:b/>
          <w:bCs/>
          <w:sz w:val="28"/>
          <w:szCs w:val="28"/>
        </w:rPr>
        <w:t xml:space="preserve">   2022</w:t>
      </w:r>
      <w:r w:rsidR="00B8453A" w:rsidRPr="00411672">
        <w:rPr>
          <w:rFonts w:ascii="Arial" w:eastAsia="Times New Roman" w:hAnsi="Arial" w:cs="Arial"/>
          <w:b/>
          <w:bCs/>
          <w:sz w:val="28"/>
          <w:szCs w:val="28"/>
        </w:rPr>
        <w:t>)</w:t>
      </w:r>
    </w:p>
    <w:p w:rsidR="00B64594" w:rsidRPr="00411672" w:rsidRDefault="00B64594" w:rsidP="00CD62D7">
      <w:pPr>
        <w:spacing w:line="360" w:lineRule="auto"/>
        <w:rPr>
          <w:rFonts w:ascii="Arial" w:hAnsi="Arial" w:cs="Arial"/>
        </w:rPr>
      </w:pPr>
    </w:p>
    <w:p w:rsidR="00B64594" w:rsidRPr="00411672" w:rsidRDefault="00B64594" w:rsidP="00CD62D7">
      <w:pPr>
        <w:spacing w:after="200" w:line="360" w:lineRule="auto"/>
        <w:rPr>
          <w:rFonts w:ascii="Arial" w:hAnsi="Arial" w:cs="Arial"/>
        </w:rPr>
      </w:pPr>
      <w:r w:rsidRPr="00411672">
        <w:rPr>
          <w:rFonts w:ascii="Arial" w:hAnsi="Arial" w:cs="Arial"/>
        </w:rPr>
        <w:br w:type="page"/>
      </w:r>
    </w:p>
    <w:p w:rsidR="00B64594" w:rsidRPr="00411672" w:rsidRDefault="00B64594" w:rsidP="00CD62D7">
      <w:pPr>
        <w:spacing w:line="360" w:lineRule="auto"/>
        <w:jc w:val="center"/>
        <w:outlineLvl w:val="0"/>
        <w:rPr>
          <w:rStyle w:val="fontstyle01"/>
          <w:rFonts w:ascii="Arial" w:hAnsi="Arial" w:cs="Arial"/>
        </w:rPr>
      </w:pPr>
      <w:r w:rsidRPr="00411672">
        <w:rPr>
          <w:rStyle w:val="fontstyle01"/>
          <w:rFonts w:ascii="Arial" w:hAnsi="Arial" w:cs="Arial"/>
        </w:rPr>
        <w:lastRenderedPageBreak/>
        <w:t>CERTIFICATE</w:t>
      </w:r>
    </w:p>
    <w:p w:rsidR="00B64594" w:rsidRPr="00411672" w:rsidRDefault="00B64594" w:rsidP="00CD62D7">
      <w:pPr>
        <w:spacing w:line="360" w:lineRule="auto"/>
        <w:jc w:val="center"/>
        <w:rPr>
          <w:rStyle w:val="fontstyle0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ind w:firstLine="990"/>
        <w:jc w:val="both"/>
        <w:rPr>
          <w:rStyle w:val="fontstyle11"/>
          <w:rFonts w:ascii="Arial" w:hAnsi="Arial" w:cs="Arial"/>
        </w:rPr>
      </w:pPr>
      <w:r w:rsidRPr="00411672">
        <w:rPr>
          <w:rFonts w:ascii="Arial" w:hAnsi="Arial" w:cs="Arial"/>
          <w:b/>
          <w:bCs/>
          <w:color w:val="000000"/>
          <w:sz w:val="28"/>
          <w:szCs w:val="28"/>
        </w:rPr>
        <w:br/>
      </w:r>
      <w:r w:rsidRPr="00411672">
        <w:rPr>
          <w:rStyle w:val="fontstyle11"/>
          <w:rFonts w:ascii="Arial" w:hAnsi="Arial" w:cs="Arial"/>
        </w:rPr>
        <w:t xml:space="preserve">  </w:t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  <w:t>This is to certify that the Programming Lab entitled</w:t>
      </w:r>
      <w:r w:rsidRPr="00411672">
        <w:rPr>
          <w:rFonts w:ascii="Arial" w:hAnsi="Arial" w:cs="Arial"/>
          <w:color w:val="000000"/>
        </w:rPr>
        <w:br/>
      </w:r>
      <w:r w:rsidR="00255614" w:rsidRPr="00411672">
        <w:rPr>
          <w:rStyle w:val="fontstyle01"/>
          <w:rFonts w:ascii="Arial" w:hAnsi="Arial" w:cs="Arial"/>
          <w:sz w:val="24"/>
          <w:szCs w:val="24"/>
        </w:rPr>
        <w:t xml:space="preserve">Data analysis and </w:t>
      </w:r>
      <w:r w:rsidR="00415B28" w:rsidRPr="00411672">
        <w:rPr>
          <w:rStyle w:val="fontstyle01"/>
          <w:rFonts w:ascii="Arial" w:hAnsi="Arial" w:cs="Arial"/>
          <w:sz w:val="24"/>
          <w:szCs w:val="24"/>
        </w:rPr>
        <w:t>visualization (</w:t>
      </w:r>
      <w:r w:rsidR="00255614" w:rsidRPr="00411672">
        <w:rPr>
          <w:rFonts w:ascii="Arial" w:hAnsi="Arial" w:cs="Arial"/>
          <w:b/>
          <w:color w:val="000000"/>
          <w:sz w:val="24"/>
          <w:szCs w:val="24"/>
        </w:rPr>
        <w:t>22UPCSCSS01</w:t>
      </w:r>
      <w:r w:rsidRPr="00411672">
        <w:rPr>
          <w:rStyle w:val="fontstyle01"/>
          <w:rFonts w:ascii="Arial" w:hAnsi="Arial" w:cs="Arial"/>
          <w:sz w:val="24"/>
          <w:szCs w:val="24"/>
        </w:rPr>
        <w:t xml:space="preserve">) </w:t>
      </w:r>
      <w:r w:rsidRPr="00411672">
        <w:rPr>
          <w:rStyle w:val="fontstyle11"/>
          <w:rFonts w:ascii="Arial" w:hAnsi="Arial" w:cs="Arial"/>
        </w:rPr>
        <w:t>is a bonafide record work done by</w:t>
      </w:r>
      <w:r w:rsidRPr="00411672">
        <w:rPr>
          <w:rFonts w:ascii="Arial" w:hAnsi="Arial" w:cs="Arial"/>
          <w:color w:val="000000"/>
        </w:rPr>
        <w:br/>
      </w:r>
      <w:r w:rsidRPr="00411672">
        <w:rPr>
          <w:rStyle w:val="fontstyle11"/>
          <w:rFonts w:ascii="Arial" w:hAnsi="Arial" w:cs="Arial"/>
        </w:rPr>
        <w:t>Mr./Ms. _________________________ Register Number _______________ as partial</w:t>
      </w:r>
      <w:r w:rsidRPr="00411672">
        <w:rPr>
          <w:rFonts w:ascii="Arial" w:hAnsi="Arial" w:cs="Arial"/>
          <w:color w:val="000000"/>
        </w:rPr>
        <w:br/>
      </w:r>
      <w:r w:rsidRPr="00411672">
        <w:rPr>
          <w:rStyle w:val="fontstyle11"/>
          <w:rFonts w:ascii="Arial" w:hAnsi="Arial" w:cs="Arial"/>
        </w:rPr>
        <w:t>fulfil</w:t>
      </w:r>
      <w:r w:rsidR="00415B28" w:rsidRPr="00411672">
        <w:rPr>
          <w:rStyle w:val="fontstyle11"/>
          <w:rFonts w:ascii="Arial" w:hAnsi="Arial" w:cs="Arial"/>
        </w:rPr>
        <w:t>l</w:t>
      </w:r>
      <w:r w:rsidRPr="00411672">
        <w:rPr>
          <w:rStyle w:val="fontstyle11"/>
          <w:rFonts w:ascii="Arial" w:hAnsi="Arial" w:cs="Arial"/>
        </w:rPr>
        <w:t xml:space="preserve">ment of the requirements for the degree of </w:t>
      </w:r>
      <w:r w:rsidRPr="00411672">
        <w:rPr>
          <w:rStyle w:val="fontstyle11"/>
          <w:rFonts w:ascii="Arial" w:hAnsi="Arial" w:cs="Arial"/>
          <w:color w:val="FF0000"/>
        </w:rPr>
        <w:t>Master of Science</w:t>
      </w:r>
      <w:r w:rsidRPr="00411672">
        <w:rPr>
          <w:rStyle w:val="fontstyle11"/>
          <w:rFonts w:ascii="Arial" w:hAnsi="Arial" w:cs="Arial"/>
        </w:rPr>
        <w:t xml:space="preserve"> in the </w:t>
      </w:r>
      <w:r w:rsidRPr="00411672">
        <w:rPr>
          <w:rStyle w:val="fontstyle11"/>
          <w:rFonts w:ascii="Arial" w:hAnsi="Arial" w:cs="Arial"/>
          <w:color w:val="FF0000"/>
        </w:rPr>
        <w:t>Department of</w:t>
      </w:r>
      <w:r w:rsidRPr="00411672">
        <w:rPr>
          <w:rFonts w:ascii="Arial" w:hAnsi="Arial" w:cs="Arial"/>
          <w:color w:val="FF0000"/>
        </w:rPr>
        <w:br/>
      </w:r>
      <w:r w:rsidR="00415B28" w:rsidRPr="00411672">
        <w:rPr>
          <w:rStyle w:val="fontstyle11"/>
          <w:rFonts w:ascii="Arial" w:hAnsi="Arial" w:cs="Arial"/>
          <w:color w:val="FF0000"/>
        </w:rPr>
        <w:t>Mathematics</w:t>
      </w:r>
      <w:r w:rsidRPr="00411672">
        <w:rPr>
          <w:rStyle w:val="fontstyle11"/>
          <w:rFonts w:ascii="Arial" w:hAnsi="Arial" w:cs="Arial"/>
          <w:color w:val="auto"/>
        </w:rPr>
        <w:t>, Periyar University</w:t>
      </w:r>
      <w:r w:rsidR="00415B28" w:rsidRPr="00411672">
        <w:rPr>
          <w:rStyle w:val="fontstyle11"/>
          <w:rFonts w:ascii="Arial" w:hAnsi="Arial" w:cs="Arial"/>
        </w:rPr>
        <w:t>, Salem, during the year 2022-2023</w:t>
      </w:r>
      <w:r w:rsidRPr="00411672">
        <w:rPr>
          <w:rStyle w:val="fontstyle11"/>
          <w:rFonts w:ascii="Arial" w:hAnsi="Arial" w:cs="Arial"/>
        </w:rPr>
        <w:t>.</w:t>
      </w:r>
    </w:p>
    <w:p w:rsidR="00B64594" w:rsidRPr="00411672" w:rsidRDefault="00B64594" w:rsidP="00CD62D7">
      <w:pPr>
        <w:spacing w:line="360" w:lineRule="auto"/>
        <w:jc w:val="both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jc w:val="both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jc w:val="both"/>
        <w:rPr>
          <w:rStyle w:val="fontstyle11"/>
          <w:rFonts w:ascii="Arial" w:hAnsi="Arial" w:cs="Arial"/>
        </w:rPr>
      </w:pPr>
    </w:p>
    <w:p w:rsidR="00255614" w:rsidRPr="00411672" w:rsidRDefault="00255614" w:rsidP="00CD62D7">
      <w:pPr>
        <w:spacing w:line="360" w:lineRule="auto"/>
        <w:jc w:val="both"/>
        <w:rPr>
          <w:rStyle w:val="fontstyle11"/>
          <w:rFonts w:ascii="Arial" w:hAnsi="Arial" w:cs="Arial"/>
        </w:rPr>
      </w:pPr>
    </w:p>
    <w:p w:rsidR="00415B28" w:rsidRDefault="00415B28" w:rsidP="00CD62D7">
      <w:pPr>
        <w:spacing w:line="360" w:lineRule="auto"/>
        <w:rPr>
          <w:rFonts w:ascii="Arial" w:hAnsi="Arial" w:cs="Arial"/>
          <w:color w:val="000000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color w:val="000000"/>
        </w:rPr>
      </w:pPr>
    </w:p>
    <w:p w:rsidR="00CD62D7" w:rsidRPr="00411672" w:rsidRDefault="00CD62D7" w:rsidP="00CD62D7">
      <w:pPr>
        <w:spacing w:line="360" w:lineRule="auto"/>
        <w:rPr>
          <w:rFonts w:ascii="Arial" w:hAnsi="Arial" w:cs="Arial"/>
          <w:color w:val="000000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  <w:r w:rsidRPr="00411672">
        <w:rPr>
          <w:rFonts w:ascii="Arial" w:hAnsi="Arial" w:cs="Arial"/>
          <w:color w:val="000000"/>
        </w:rPr>
        <w:br/>
      </w:r>
      <w:r w:rsidRPr="00411672">
        <w:rPr>
          <w:rStyle w:val="fontstyle11"/>
          <w:rFonts w:ascii="Arial" w:hAnsi="Arial" w:cs="Arial"/>
        </w:rPr>
        <w:t>Faculty In-Charge</w:t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  <w:t xml:space="preserve">    Head of the Department</w:t>
      </w: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Pr="00411672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  <w:r w:rsidRPr="00411672">
        <w:rPr>
          <w:rStyle w:val="fontstyle11"/>
          <w:rFonts w:ascii="Arial" w:hAnsi="Arial" w:cs="Arial"/>
        </w:rPr>
        <w:t>Submitted for the practical examination held on __________</w:t>
      </w:r>
    </w:p>
    <w:p w:rsidR="00B64594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CD62D7" w:rsidRPr="00411672" w:rsidRDefault="00CD62D7" w:rsidP="00CD62D7">
      <w:pPr>
        <w:spacing w:line="360" w:lineRule="auto"/>
        <w:rPr>
          <w:rStyle w:val="fontstyle11"/>
          <w:rFonts w:ascii="Arial" w:hAnsi="Arial" w:cs="Arial"/>
        </w:rPr>
      </w:pPr>
    </w:p>
    <w:p w:rsidR="00B64594" w:rsidRPr="00411672" w:rsidRDefault="00B64594" w:rsidP="00CD62D7">
      <w:pPr>
        <w:spacing w:line="360" w:lineRule="auto"/>
        <w:rPr>
          <w:rStyle w:val="fontstyle11"/>
          <w:rFonts w:ascii="Arial" w:hAnsi="Arial" w:cs="Arial"/>
        </w:rPr>
      </w:pPr>
    </w:p>
    <w:p w:rsidR="003553B3" w:rsidRPr="00411672" w:rsidRDefault="00B64594" w:rsidP="00CD62D7">
      <w:pPr>
        <w:spacing w:line="360" w:lineRule="auto"/>
        <w:rPr>
          <w:rFonts w:ascii="Arial" w:hAnsi="Arial" w:cs="Arial"/>
          <w:color w:val="000000"/>
          <w:sz w:val="24"/>
          <w:szCs w:val="24"/>
        </w:rPr>
      </w:pPr>
      <w:r w:rsidRPr="00411672">
        <w:rPr>
          <w:rStyle w:val="fontstyle11"/>
          <w:rFonts w:ascii="Arial" w:hAnsi="Arial" w:cs="Arial"/>
        </w:rPr>
        <w:t>Internal Examiner</w:t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</w:r>
      <w:r w:rsidRPr="00411672">
        <w:rPr>
          <w:rStyle w:val="fontstyle11"/>
          <w:rFonts w:ascii="Arial" w:hAnsi="Arial" w:cs="Arial"/>
        </w:rPr>
        <w:tab/>
        <w:t xml:space="preserve"> External Examiner</w:t>
      </w:r>
      <w:r w:rsidR="003553B3" w:rsidRPr="00411672">
        <w:rPr>
          <w:rStyle w:val="fontstyle11"/>
          <w:rFonts w:ascii="Arial" w:hAnsi="Arial" w:cs="Arial"/>
        </w:rPr>
        <w:br w:type="page"/>
      </w:r>
    </w:p>
    <w:tbl>
      <w:tblPr>
        <w:tblStyle w:val="TableGrid"/>
        <w:tblpPr w:leftFromText="180" w:rightFromText="180" w:vertAnchor="page" w:horzAnchor="margin" w:tblpY="2175"/>
        <w:tblW w:w="9871" w:type="dxa"/>
        <w:tblLook w:val="04A0"/>
      </w:tblPr>
      <w:tblGrid>
        <w:gridCol w:w="893"/>
        <w:gridCol w:w="1068"/>
        <w:gridCol w:w="4948"/>
        <w:gridCol w:w="1078"/>
        <w:gridCol w:w="1884"/>
      </w:tblGrid>
      <w:tr w:rsidR="003553B3" w:rsidRPr="00411672" w:rsidTr="00CD62D7">
        <w:trPr>
          <w:trHeight w:val="1584"/>
        </w:trPr>
        <w:tc>
          <w:tcPr>
            <w:tcW w:w="893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</w:p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S.No.</w:t>
            </w:r>
          </w:p>
        </w:tc>
        <w:tc>
          <w:tcPr>
            <w:tcW w:w="1068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</w:p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DATE</w:t>
            </w:r>
          </w:p>
        </w:tc>
        <w:tc>
          <w:tcPr>
            <w:tcW w:w="4948" w:type="dxa"/>
            <w:vAlign w:val="center"/>
          </w:tcPr>
          <w:p w:rsidR="003553B3" w:rsidRPr="00411672" w:rsidRDefault="003553B3" w:rsidP="00CD62D7">
            <w:pPr>
              <w:tabs>
                <w:tab w:val="left" w:pos="720"/>
                <w:tab w:val="center" w:pos="2007"/>
              </w:tabs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</w:p>
          <w:p w:rsidR="003553B3" w:rsidRPr="00411672" w:rsidRDefault="003553B3" w:rsidP="00CD62D7">
            <w:pPr>
              <w:tabs>
                <w:tab w:val="left" w:pos="720"/>
                <w:tab w:val="center" w:pos="2007"/>
              </w:tabs>
              <w:spacing w:line="36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TITLE OF THE PROGRAM</w:t>
            </w:r>
          </w:p>
        </w:tc>
        <w:tc>
          <w:tcPr>
            <w:tcW w:w="1078" w:type="dxa"/>
            <w:vAlign w:val="center"/>
          </w:tcPr>
          <w:p w:rsidR="003553B3" w:rsidRPr="00411672" w:rsidRDefault="003553B3" w:rsidP="00CD62D7">
            <w:pPr>
              <w:pStyle w:val="Default"/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</w:p>
          <w:p w:rsidR="003553B3" w:rsidRPr="00411672" w:rsidRDefault="003553B3" w:rsidP="00CD62D7">
            <w:pPr>
              <w:pStyle w:val="Default"/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PAGE</w:t>
            </w:r>
          </w:p>
          <w:p w:rsidR="003553B3" w:rsidRPr="00411672" w:rsidRDefault="003553B3" w:rsidP="00CD62D7">
            <w:pPr>
              <w:pStyle w:val="Default"/>
              <w:spacing w:line="360" w:lineRule="auto"/>
              <w:jc w:val="center"/>
              <w:rPr>
                <w:rFonts w:ascii="Arial" w:hAnsi="Arial" w:cs="Arial"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No.</w:t>
            </w:r>
          </w:p>
        </w:tc>
        <w:tc>
          <w:tcPr>
            <w:tcW w:w="1884" w:type="dxa"/>
          </w:tcPr>
          <w:p w:rsidR="003553B3" w:rsidRPr="00411672" w:rsidRDefault="003553B3" w:rsidP="00CD62D7">
            <w:pPr>
              <w:pStyle w:val="Default"/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</w:p>
          <w:p w:rsidR="003553B3" w:rsidRPr="00411672" w:rsidRDefault="00BB63B8" w:rsidP="00BB63B8">
            <w:pPr>
              <w:pStyle w:val="Default"/>
              <w:spacing w:line="360" w:lineRule="auto"/>
              <w:rPr>
                <w:rFonts w:ascii="Arial" w:hAnsi="Arial" w:cs="Arial"/>
                <w:sz w:val="25"/>
                <w:szCs w:val="25"/>
              </w:rPr>
            </w:pPr>
            <w:r>
              <w:rPr>
                <w:rFonts w:ascii="Arial" w:hAnsi="Arial" w:cs="Arial"/>
                <w:b/>
                <w:bCs/>
                <w:sz w:val="25"/>
                <w:szCs w:val="25"/>
              </w:rPr>
              <w:t xml:space="preserve">      </w:t>
            </w:r>
            <w:r w:rsidR="003553B3"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STAFF</w:t>
            </w:r>
          </w:p>
          <w:p w:rsidR="003553B3" w:rsidRPr="00411672" w:rsidRDefault="003553B3" w:rsidP="00CD62D7">
            <w:pPr>
              <w:tabs>
                <w:tab w:val="left" w:pos="204"/>
                <w:tab w:val="center" w:pos="850"/>
              </w:tabs>
              <w:spacing w:line="360" w:lineRule="auto"/>
              <w:jc w:val="center"/>
              <w:rPr>
                <w:rFonts w:ascii="Arial" w:hAnsi="Arial" w:cs="Arial"/>
                <w:b/>
                <w:bCs/>
                <w:sz w:val="25"/>
                <w:szCs w:val="25"/>
              </w:rPr>
            </w:pPr>
            <w:r w:rsidRPr="00411672">
              <w:rPr>
                <w:rFonts w:ascii="Arial" w:hAnsi="Arial" w:cs="Arial"/>
                <w:b/>
                <w:bCs/>
                <w:sz w:val="25"/>
                <w:szCs w:val="25"/>
              </w:rPr>
              <w:t>SIGNATURE</w:t>
            </w:r>
          </w:p>
        </w:tc>
      </w:tr>
      <w:tr w:rsidR="003553B3" w:rsidRPr="00411672" w:rsidTr="00CD62D7">
        <w:trPr>
          <w:trHeight w:val="1002"/>
        </w:trPr>
        <w:tc>
          <w:tcPr>
            <w:tcW w:w="893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1</w:t>
            </w:r>
          </w:p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8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3553B3" w:rsidRPr="00411672" w:rsidRDefault="00415B2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Basic  Operators, Conditional Statements,     Looping Statements and String Processing</w:t>
            </w:r>
          </w:p>
        </w:tc>
        <w:tc>
          <w:tcPr>
            <w:tcW w:w="1078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53B3" w:rsidRPr="00411672" w:rsidTr="00CD62D7">
        <w:trPr>
          <w:trHeight w:val="987"/>
        </w:trPr>
        <w:tc>
          <w:tcPr>
            <w:tcW w:w="893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068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3553B3" w:rsidRPr="00411672" w:rsidRDefault="00415B2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Exploring and Analyzing of  Data</w:t>
            </w:r>
          </w:p>
        </w:tc>
        <w:tc>
          <w:tcPr>
            <w:tcW w:w="1078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553B3" w:rsidRPr="00411672" w:rsidTr="00CD62D7">
        <w:trPr>
          <w:trHeight w:val="857"/>
        </w:trPr>
        <w:tc>
          <w:tcPr>
            <w:tcW w:w="893" w:type="dxa"/>
            <w:vAlign w:val="center"/>
          </w:tcPr>
          <w:p w:rsidR="003553B3" w:rsidRPr="00411672" w:rsidRDefault="003553B3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068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3553B3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Pygal libraries</w:t>
            </w:r>
          </w:p>
        </w:tc>
        <w:tc>
          <w:tcPr>
            <w:tcW w:w="1078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3553B3" w:rsidRPr="00411672" w:rsidRDefault="003553B3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002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Altair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294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Bokeh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147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PySimpleGUI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147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Matplotlib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264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Seaborn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133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Plotly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E6BC8" w:rsidRPr="00411672" w:rsidTr="00CD62D7">
        <w:trPr>
          <w:trHeight w:val="1279"/>
        </w:trPr>
        <w:tc>
          <w:tcPr>
            <w:tcW w:w="893" w:type="dxa"/>
            <w:vAlign w:val="center"/>
          </w:tcPr>
          <w:p w:rsidR="00DE6BC8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06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94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411672">
              <w:rPr>
                <w:rFonts w:ascii="Arial" w:hAnsi="Arial" w:cs="Arial"/>
                <w:sz w:val="24"/>
                <w:szCs w:val="24"/>
              </w:rPr>
              <w:t>Plot the data using Geoplotlib libraries</w:t>
            </w:r>
          </w:p>
        </w:tc>
        <w:tc>
          <w:tcPr>
            <w:tcW w:w="1078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884" w:type="dxa"/>
            <w:vAlign w:val="center"/>
          </w:tcPr>
          <w:p w:rsidR="00DE6BC8" w:rsidRPr="00411672" w:rsidRDefault="00DE6BC8" w:rsidP="00CD62D7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C60C45" w:rsidRPr="00411672" w:rsidRDefault="003553B3" w:rsidP="00CD62D7">
      <w:pPr>
        <w:spacing w:line="360" w:lineRule="auto"/>
        <w:jc w:val="center"/>
        <w:rPr>
          <w:rFonts w:ascii="Arial" w:hAnsi="Arial" w:cs="Arial"/>
          <w:b/>
          <w:sz w:val="28"/>
          <w:szCs w:val="24"/>
        </w:rPr>
      </w:pPr>
      <w:r w:rsidRPr="00411672">
        <w:rPr>
          <w:rFonts w:ascii="Arial" w:hAnsi="Arial" w:cs="Arial"/>
          <w:b/>
          <w:sz w:val="28"/>
          <w:szCs w:val="24"/>
        </w:rPr>
        <w:t>CONTENTS</w:t>
      </w:r>
      <w:r w:rsidR="00C60C45" w:rsidRPr="00411672">
        <w:rPr>
          <w:rFonts w:ascii="Arial" w:hAnsi="Arial" w:cs="Arial"/>
          <w:b/>
          <w:sz w:val="28"/>
          <w:szCs w:val="24"/>
        </w:rPr>
        <w:br w:type="page"/>
      </w:r>
    </w:p>
    <w:tbl>
      <w:tblPr>
        <w:tblpPr w:leftFromText="180" w:rightFromText="180" w:vertAnchor="page" w:horzAnchor="margin" w:tblpXSpec="center" w:tblpY="556"/>
        <w:tblW w:w="1049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358"/>
        <w:gridCol w:w="8135"/>
      </w:tblGrid>
      <w:tr w:rsidR="00C60C45" w:rsidRPr="00411672" w:rsidTr="00061E0F">
        <w:trPr>
          <w:trHeight w:val="905"/>
        </w:trPr>
        <w:tc>
          <w:tcPr>
            <w:tcW w:w="2358" w:type="dxa"/>
            <w:vAlign w:val="center"/>
          </w:tcPr>
          <w:p w:rsidR="00C60C45" w:rsidRPr="00411672" w:rsidRDefault="00C60C45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</w:t>
            </w:r>
            <w:r w:rsidR="00255614" w:rsidRPr="00411672">
              <w:rPr>
                <w:rFonts w:ascii="Arial" w:hAnsi="Arial" w:cs="Arial"/>
                <w:b/>
              </w:rPr>
              <w:t>.</w:t>
            </w:r>
            <w:r w:rsidRPr="00411672">
              <w:rPr>
                <w:rFonts w:ascii="Arial" w:hAnsi="Arial" w:cs="Arial"/>
                <w:b/>
              </w:rPr>
              <w:t xml:space="preserve"> NO : </w:t>
            </w:r>
            <w:r w:rsidR="00DE6BC8" w:rsidRPr="00411672">
              <w:rPr>
                <w:rFonts w:ascii="Arial" w:hAnsi="Arial" w:cs="Arial"/>
                <w:b/>
              </w:rPr>
              <w:t xml:space="preserve"> 01</w:t>
            </w:r>
          </w:p>
        </w:tc>
        <w:tc>
          <w:tcPr>
            <w:tcW w:w="8135" w:type="dxa"/>
            <w:vMerge w:val="restart"/>
            <w:vAlign w:val="center"/>
          </w:tcPr>
          <w:p w:rsidR="00C60C45" w:rsidRPr="00411672" w:rsidRDefault="00DE6BC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411672">
              <w:rPr>
                <w:rFonts w:ascii="Arial" w:hAnsi="Arial" w:cs="Arial"/>
                <w:b/>
                <w:sz w:val="32"/>
                <w:szCs w:val="32"/>
              </w:rPr>
              <w:t>Basic  Operators, Conditional Statements,     Looping Statements and String Processing</w:t>
            </w:r>
          </w:p>
        </w:tc>
      </w:tr>
      <w:tr w:rsidR="00C60C45" w:rsidRPr="00411672" w:rsidTr="00061E0F">
        <w:trPr>
          <w:trHeight w:val="991"/>
        </w:trPr>
        <w:tc>
          <w:tcPr>
            <w:tcW w:w="2358" w:type="dxa"/>
            <w:vAlign w:val="center"/>
          </w:tcPr>
          <w:p w:rsidR="00C60C45" w:rsidRPr="00411672" w:rsidRDefault="00C60C45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8135" w:type="dxa"/>
            <w:vMerge/>
          </w:tcPr>
          <w:p w:rsidR="00C60C45" w:rsidRPr="00411672" w:rsidRDefault="00C60C45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415B28" w:rsidRPr="00411672" w:rsidRDefault="00415B28" w:rsidP="00CD62D7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415B28" w:rsidRPr="00411672" w:rsidRDefault="00415B28" w:rsidP="00CD62D7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415B28" w:rsidRPr="0041167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415B28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415B28" w:rsidRPr="00411672">
        <w:rPr>
          <w:rFonts w:ascii="Arial" w:hAnsi="Arial" w:cs="Arial"/>
          <w:b/>
          <w:sz w:val="24"/>
          <w:szCs w:val="24"/>
        </w:rPr>
        <w:t>:</w:t>
      </w:r>
    </w:p>
    <w:p w:rsidR="00415B28" w:rsidRPr="00411672" w:rsidRDefault="00415B28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415B28" w:rsidRPr="00411672" w:rsidRDefault="00415B28" w:rsidP="00953746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415B28" w:rsidRPr="00411672" w:rsidRDefault="00415B28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F10EAD" w:rsidRPr="0041167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415B28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415B28" w:rsidRPr="00411672">
        <w:rPr>
          <w:rFonts w:ascii="Arial" w:hAnsi="Arial" w:cs="Arial"/>
          <w:b/>
          <w:sz w:val="24"/>
          <w:szCs w:val="24"/>
        </w:rPr>
        <w:t>:</w:t>
      </w: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10EAD" w:rsidRPr="00411672" w:rsidRDefault="00F10EAD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53746" w:rsidRDefault="00953746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53746" w:rsidRDefault="00953746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255614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SOURCE </w:t>
      </w:r>
      <w:r w:rsidR="00C60C45" w:rsidRPr="00411672">
        <w:rPr>
          <w:rFonts w:ascii="Arial" w:hAnsi="Arial" w:cs="Arial"/>
          <w:b/>
          <w:sz w:val="24"/>
          <w:szCs w:val="24"/>
          <w:u w:val="single"/>
        </w:rPr>
        <w:t>CODE</w:t>
      </w:r>
      <w:r w:rsidRPr="00411672">
        <w:rPr>
          <w:rFonts w:ascii="Arial" w:hAnsi="Arial" w:cs="Arial"/>
          <w:b/>
          <w:sz w:val="24"/>
          <w:szCs w:val="24"/>
          <w:u w:val="single"/>
        </w:rPr>
        <w:t>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Arithmetic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x= 4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y= 5</w:t>
      </w:r>
    </w:p>
    <w:p w:rsidR="00F10EAD" w:rsidRPr="00411672" w:rsidRDefault="00E80C06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411672">
        <w:rPr>
          <w:rFonts w:ascii="Arial" w:hAnsi="Arial" w:cs="Arial"/>
          <w:sz w:val="24"/>
          <w:szCs w:val="24"/>
        </w:rPr>
        <w:t>rint(</w:t>
      </w:r>
      <w:r w:rsidR="00D70E52" w:rsidRPr="00411672">
        <w:rPr>
          <w:rFonts w:ascii="Arial" w:hAnsi="Arial" w:cs="Arial"/>
          <w:sz w:val="24"/>
          <w:szCs w:val="24"/>
        </w:rPr>
        <w:t>x + y</w:t>
      </w:r>
      <w:r w:rsidR="00F10EAD" w:rsidRPr="00411672">
        <w:rPr>
          <w:rFonts w:ascii="Arial" w:hAnsi="Arial" w:cs="Arial"/>
          <w:sz w:val="24"/>
          <w:szCs w:val="24"/>
        </w:rPr>
        <w:t>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D8778A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Comparison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'x &gt; y  is',x&gt;y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Assignment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 ("Line 1 - Value of num1 : ", x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 ("Line 2 - Value of num2 : ", y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compound assignment operator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res = x + y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res += x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 ("Line 1 - Result of + is ", res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Logical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a = True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b = False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'a and b is',a and b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'a or b is',a or b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'not a is',not</w:t>
      </w:r>
      <w:r w:rsidR="00E80C06">
        <w:rPr>
          <w:rFonts w:ascii="Arial" w:hAnsi="Arial" w:cs="Arial"/>
          <w:sz w:val="24"/>
          <w:szCs w:val="24"/>
        </w:rPr>
        <w:t xml:space="preserve"> </w:t>
      </w:r>
      <w:r w:rsidRPr="00411672">
        <w:rPr>
          <w:rFonts w:ascii="Arial" w:hAnsi="Arial" w:cs="Arial"/>
          <w:sz w:val="24"/>
          <w:szCs w:val="24"/>
        </w:rPr>
        <w:t xml:space="preserve"> a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Membership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st = [1, 2, 3, 4, 5 ];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 ( x in list 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print("Line 1 - x is available in the given list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se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print("Line 1 - x is not available in the given list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 ( y not in list 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print("Line 2 - y is not available in the given list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se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print("Line 2 - y is available in the given list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Identity Operators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 ( x is y 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print("x &amp; y </w:t>
      </w:r>
      <w:r w:rsidR="00D70E52" w:rsidRPr="00411672">
        <w:rPr>
          <w:rFonts w:ascii="Arial" w:hAnsi="Arial" w:cs="Arial"/>
          <w:sz w:val="24"/>
          <w:szCs w:val="24"/>
        </w:rPr>
        <w:t xml:space="preserve">have </w:t>
      </w:r>
      <w:r w:rsidRPr="00411672">
        <w:rPr>
          <w:rFonts w:ascii="Arial" w:hAnsi="Arial" w:cs="Arial"/>
          <w:sz w:val="24"/>
          <w:szCs w:val="24"/>
        </w:rPr>
        <w:t>SAME identity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 ( x is not y 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print("x &amp; y have DIFFERENT identity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lastRenderedPageBreak/>
        <w:t>#Operator precedence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v = 4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w = 5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x = 8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y = 2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z = 0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z = (v+w) * x / y;  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"Value of (v+w) * x/ y is ",  z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 Control Statement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4A5975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 While Loop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s=['Hi','I am']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while True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l =input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if l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   lines.append(l.upper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   break;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   print(lines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else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    break;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    print(lines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'loo</w:t>
      </w:r>
      <w:r w:rsidR="003F73CF" w:rsidRPr="00411672">
        <w:rPr>
          <w:rFonts w:ascii="Arial" w:hAnsi="Arial" w:cs="Arial"/>
          <w:sz w:val="24"/>
          <w:szCs w:val="24"/>
        </w:rPr>
        <w:t>p</w:t>
      </w:r>
      <w:r w:rsidRPr="00411672">
        <w:rPr>
          <w:rFonts w:ascii="Arial" w:hAnsi="Arial" w:cs="Arial"/>
          <w:sz w:val="24"/>
          <w:szCs w:val="24"/>
        </w:rPr>
        <w:t>ing completed')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 for loop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for l in lines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print(l)</w:t>
      </w:r>
    </w:p>
    <w:p w:rsidR="00D8778A" w:rsidRDefault="00D8778A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D8778A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# </w:t>
      </w:r>
      <w:r w:rsidR="00F10EAD" w:rsidRPr="00411672">
        <w:rPr>
          <w:rFonts w:ascii="Arial" w:hAnsi="Arial" w:cs="Arial"/>
          <w:sz w:val="24"/>
          <w:szCs w:val="24"/>
        </w:rPr>
        <w:t>elif loop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month=input("Input the month (e.g. January, February etc.): "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day=int(input("Input the day: "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 month in('January','February','March'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winter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if month in('April','May','June'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spring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if month in('July','August','September'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summer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se:</w:t>
      </w:r>
    </w:p>
    <w:p w:rsidR="00F10EAD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 ='autumn'</w:t>
      </w:r>
    </w:p>
    <w:p w:rsidR="00953746" w:rsidRPr="00411672" w:rsidRDefault="00953746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f(month =='March')and(day &gt;19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spring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if(month =='June')and(day &gt;20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summer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if(month =='September')and(day &gt;21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lastRenderedPageBreak/>
        <w:t xml:space="preserve">    season='autumn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lif(month =='December')and(day &gt;22):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   season='winter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print("Season is",season) 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4A5975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String operations</w:t>
      </w:r>
    </w:p>
    <w:p w:rsidR="00D8778A" w:rsidRPr="00411672" w:rsidRDefault="00D8778A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1 = "Periyar University"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[0])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953746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String Slicing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 (str1[1:11:3]) #my_string</w:t>
      </w:r>
      <w:r w:rsidR="004A5975" w:rsidRPr="00411672">
        <w:rPr>
          <w:rFonts w:ascii="Arial" w:hAnsi="Arial" w:cs="Arial"/>
          <w:sz w:val="24"/>
          <w:szCs w:val="24"/>
        </w:rPr>
        <w:t xml:space="preserve"> </w:t>
      </w:r>
      <w:r w:rsidRPr="00411672">
        <w:rPr>
          <w:rFonts w:ascii="Arial" w:hAnsi="Arial" w:cs="Arial"/>
          <w:sz w:val="24"/>
          <w:szCs w:val="24"/>
        </w:rPr>
        <w:t>[start:stop:step]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4A5975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#String Concatenation </w:t>
      </w:r>
    </w:p>
    <w:p w:rsidR="00D8778A" w:rsidRPr="00411672" w:rsidRDefault="00D8778A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2 = "Computer Science"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con = str1 +'  '+ str2 + '.'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con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x = 3 *"Hi!" #x=3*str1</w:t>
      </w:r>
    </w:p>
    <w:p w:rsidR="00D8778A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x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.capitalize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print(str2.lower())   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2.upper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.title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.swapcase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.count('e'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2.find('c'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1.isalnum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2.isalpha()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print(str2.isdigit()) </w:t>
      </w:r>
      <w:r w:rsidR="004A5975" w:rsidRPr="00411672">
        <w:rPr>
          <w:rFonts w:ascii="Arial" w:hAnsi="Arial" w:cs="Arial"/>
          <w:sz w:val="24"/>
          <w:szCs w:val="24"/>
        </w:rPr>
        <w:t xml:space="preserve">   </w:t>
      </w:r>
      <w:r w:rsidRPr="00411672">
        <w:rPr>
          <w:rFonts w:ascii="Arial" w:hAnsi="Arial" w:cs="Arial"/>
          <w:sz w:val="24"/>
          <w:szCs w:val="24"/>
        </w:rPr>
        <w:t># all are string basic function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strip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1.lstrip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2.rstrip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tr1.strip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str2)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953746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join()</w:t>
      </w:r>
    </w:p>
    <w:p w:rsidR="00F10EAD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 xml:space="preserve"> </w:t>
      </w:r>
      <w:r w:rsidR="00F10EAD" w:rsidRPr="00411672">
        <w:rPr>
          <w:rFonts w:ascii="Arial" w:hAnsi="Arial" w:cs="Arial"/>
          <w:sz w:val="24"/>
          <w:szCs w:val="24"/>
        </w:rPr>
        <w:t>newstr = ' '.join(['We', 'are', 'Coders']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newstr)</w:t>
      </w:r>
    </w:p>
    <w:p w:rsidR="004A5975" w:rsidRPr="00411672" w:rsidRDefault="004A5975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#split()</w:t>
      </w:r>
    </w:p>
    <w:p w:rsidR="00D8778A" w:rsidRPr="00411672" w:rsidRDefault="00D8778A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 = 'we are coders'.split()</w:t>
      </w:r>
    </w:p>
    <w:p w:rsidR="00F10EAD" w:rsidRPr="00411672" w:rsidRDefault="00F10EAD" w:rsidP="00953746">
      <w:pPr>
        <w:spacing w:line="276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sz w:val="24"/>
          <w:szCs w:val="24"/>
        </w:rPr>
        <w:t>l = 'we are coders'.split('e')</w:t>
      </w:r>
    </w:p>
    <w:p w:rsidR="00C60C45" w:rsidRPr="00411672" w:rsidRDefault="00F10EAD" w:rsidP="00CD62D7">
      <w:pPr>
        <w:spacing w:line="360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rint(l)</w:t>
      </w:r>
    </w:p>
    <w:p w:rsidR="00C60C45" w:rsidRPr="00411672" w:rsidRDefault="003F73CF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3F73CF" w:rsidRPr="00411672" w:rsidRDefault="003F73CF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9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x &gt; y  is 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 1 - Value of num1 :  4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 2 - Value of num2 :  5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 1 - Result of + is  13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a and b is 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a or b is Tru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not a is 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 1 - x is available in the given list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ine 2 - y is available in the given list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x &amp; y have DIFFERENT identit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Value of (v+w) * x/ y is 36.0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looping completed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Hi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 am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nput the month (e.g. January, February etc.): januar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Input the day: 45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Season is autumn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eriyar Universit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ey i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eriyar University  Computer Science.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Hi!Hi!Hi!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eriyar universit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computer scienc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COMPUTER SCIENC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eriyar Universit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pERIYAR uNIVERSITY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2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10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Fals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Computer Science</w:t>
      </w:r>
    </w:p>
    <w:p w:rsidR="003F73CF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We are Coders</w:t>
      </w:r>
    </w:p>
    <w:p w:rsidR="00C60C45" w:rsidRPr="00411672" w:rsidRDefault="003F73CF" w:rsidP="00CD62D7">
      <w:pPr>
        <w:spacing w:line="276" w:lineRule="auto"/>
        <w:ind w:firstLine="630"/>
        <w:rPr>
          <w:rFonts w:ascii="Arial" w:hAnsi="Arial" w:cs="Arial"/>
          <w:sz w:val="24"/>
          <w:szCs w:val="24"/>
        </w:rPr>
      </w:pPr>
      <w:r w:rsidRPr="00411672">
        <w:rPr>
          <w:rFonts w:ascii="Arial" w:hAnsi="Arial" w:cs="Arial"/>
          <w:sz w:val="24"/>
          <w:szCs w:val="24"/>
        </w:rPr>
        <w:t>['w', ' ar', ' cod', 'rs']</w:t>
      </w:r>
    </w:p>
    <w:p w:rsidR="00C60C45" w:rsidRPr="00411672" w:rsidRDefault="00C60C45" w:rsidP="00CD62D7">
      <w:pPr>
        <w:spacing w:line="276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C60C45" w:rsidRPr="00411672" w:rsidRDefault="00C60C45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3C4DF2" w:rsidRPr="00411672" w:rsidRDefault="003C4DF2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415B28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RESULT</w:t>
      </w:r>
      <w:r w:rsidR="00C60C45" w:rsidRPr="00411672">
        <w:rPr>
          <w:rFonts w:ascii="Arial" w:hAnsi="Arial" w:cs="Arial"/>
          <w:b/>
          <w:sz w:val="24"/>
          <w:szCs w:val="24"/>
          <w:u w:val="single"/>
        </w:rPr>
        <w:t xml:space="preserve">: </w:t>
      </w:r>
    </w:p>
    <w:p w:rsidR="009410DB" w:rsidRDefault="009410D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Spec="center" w:tblpY="556"/>
        <w:tblW w:w="1027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700"/>
      </w:tblPr>
      <w:tblGrid>
        <w:gridCol w:w="2549"/>
        <w:gridCol w:w="7729"/>
      </w:tblGrid>
      <w:tr w:rsidR="009410DB" w:rsidRPr="00411672" w:rsidTr="00061E0F">
        <w:trPr>
          <w:trHeight w:val="718"/>
        </w:trPr>
        <w:tc>
          <w:tcPr>
            <w:tcW w:w="2549" w:type="dxa"/>
            <w:vAlign w:val="center"/>
          </w:tcPr>
          <w:p w:rsidR="009410DB" w:rsidRPr="00411672" w:rsidRDefault="009410DB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7729" w:type="dxa"/>
            <w:vMerge w:val="restart"/>
            <w:vAlign w:val="center"/>
          </w:tcPr>
          <w:p w:rsidR="009410DB" w:rsidRPr="009410DB" w:rsidRDefault="009410DB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 w:rsidRPr="009410DB">
              <w:rPr>
                <w:rFonts w:ascii="Arial" w:hAnsi="Arial" w:cs="Arial"/>
                <w:b/>
                <w:sz w:val="32"/>
                <w:szCs w:val="32"/>
              </w:rPr>
              <w:t>Exploring and Analyzing of  Data</w:t>
            </w:r>
          </w:p>
        </w:tc>
      </w:tr>
      <w:tr w:rsidR="009410DB" w:rsidRPr="00411672" w:rsidTr="00061E0F">
        <w:trPr>
          <w:trHeight w:val="786"/>
        </w:trPr>
        <w:tc>
          <w:tcPr>
            <w:tcW w:w="2549" w:type="dxa"/>
            <w:vAlign w:val="center"/>
          </w:tcPr>
          <w:p w:rsidR="009410DB" w:rsidRPr="00411672" w:rsidRDefault="009410DB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7729" w:type="dxa"/>
            <w:vMerge/>
          </w:tcPr>
          <w:p w:rsidR="009410DB" w:rsidRPr="00411672" w:rsidRDefault="009410DB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410DB" w:rsidRPr="00411672" w:rsidRDefault="009410DB" w:rsidP="00CD62D7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410DB" w:rsidRPr="00411672" w:rsidRDefault="009410DB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53746" w:rsidRDefault="00953746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</w:p>
    <w:p w:rsidR="009410DB" w:rsidRPr="00411672" w:rsidRDefault="009410DB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411672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CD62D7" w:rsidRDefault="00CD62D7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9410DB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9410DB" w:rsidRDefault="009410D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matplotlib inlin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import numpy as np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import pandas as pd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import scipy.stats as stats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import matplotlib.pyplot as pl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import seaborn as sns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rom sklearn.datasets import load_boston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boston_dst = load_boston()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import seaborn as sns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iris = sns.load_dataset('iris'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Type of the dataset: ", type(boston_dst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Keys: ", boston_dst.keys(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boston_dst.filename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boston_dst.DESCR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Type  of data: ", type(boston_dst.data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Shape of data: ", boston_dst.data.shape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Feature Names: ", boston_dst.feature_names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Type  of target: ", type(boston_dst.target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"Shape of target: ", boston_dst.target.shape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 = pd.DataFrame(boston_dst.data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head(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columns = boston_dst.feature_names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head(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['PRICE'] = boston_dst.targe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lastRenderedPageBreak/>
        <w:t>boston_pd.head(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Exploratory Data Analysis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 #Overview of the Data</w:t>
      </w:r>
    </w:p>
    <w:p w:rsidR="00FB4922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describe(include='all').transpose() #understand characteristics of the data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and to get a quick summary of it.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PRICE.value_counts() #get count of each category in a categorical attributed series of values.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rint(boston_pd.nunique()) #number of unique elements in each column.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[boston_pd.isnull().any(axis=1)] #Display Rows with Missing Data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isnull().sum() #Count the number of missing values for each column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total = boston_pd.isnull().sum().sort_values(ascending=False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ercent = (boston_pd.isnull().sum()/boston_pd.isnull().count()).sort_values(ascending=False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missing_data = pd.concat([total, percent], axis=1,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                  keys=['Total', 'Percent']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missing_data.head(20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notna().sum() #count the number of non-missing data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boston_pd = boston_pd.dropna() #drop null values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shap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 = boston_pd.drop((missing_data[missing_data['Total'] &gt; 1]).index, 1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 = boston_pd.drop(boston_pd.loc[boston_pd['CRIM'].isnull()].index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isnull().sum().max(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AGE = boston_pd.AGE.fillna(35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boston_pd.fillna(boston_pd.mean(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BoxPlo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plt.boxplot(list(boston_pd.PRICE));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plt.show();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lastRenderedPageBreak/>
        <w:t>fig,  ax = plt.subplots(len(list(boston_pd.columns)), figsize=(8,40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one typ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or i, feature_name in enumerate(list(boston_pd.columns)):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sns.boxplot(y=boston_pd[feature_name], ax=ax[i]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ax[i].set_xlabel(feature_name, fontsize=8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#ax[i].set_title("Box plot {} ".format(feature_name), fontsize=8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show(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Scatterplo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or feature_name in boston_dst.feature_names: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plt.figure(figsize=(5, 4)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plt.scatter(boston_pd[feature_name], boston_pd['PRICE']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plt.ylabel('Price', size=12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plt.xlabel(feature_name, size=12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show(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implo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sns.lmplot(x = 'RM', y = 'PRICE', data = boston_pd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Histogram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figure(figsize=(8, 6)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hist(boston_pd['PRICE']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title('Boston Housing Prices and Count Histogram'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xlabel('price ($1000s)'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ylabel('count'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show(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rom scipy.stats import norm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sns.distplot(boston_pd['PRICE'], fit=stats.norm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figure(figsize=(8, 6)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lastRenderedPageBreak/>
        <w:t>res = stats.probplot(boston_pd['PRICE'], plot=plt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ig,  ax = plt.subplots(len(list(boston_pd.columns)), figsize=(12,46))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another one typ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or i, feature_name in enumerate(list(boston_pd.columns)):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if (feature_name != 'CHAS'):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sns.distplot(boston_pd[feature_name], hist=True, ax=ax[i]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ax[i].set_ylabel('Count', fontsize=8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ax[i].set_xlabel(" {}".format(feature_name), fontsize=8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#ax[i].set_title("Freq dist "+feature_name, fontsize=8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show(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pairplot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sns.pairplot(boston_pd); #easy on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#another one type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n = 4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for i in range(0, len(boston_pd.columns), n):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sns.pairplot(data=boston_pd,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         x_vars=boston_pd.columns[i:i+n],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         y_vars=['PRICE']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#Heatmap: Two-Dimensional Graphical Representation             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plt.figure(figsize=(12, 9));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correlation_matrix = boston_pd.corr().round(2);</w:t>
      </w:r>
    </w:p>
    <w:p w:rsid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>sns.heatmap(correlation_matrix, cmap="YlGnBu", annot=True);</w:t>
      </w:r>
    </w:p>
    <w:p w:rsidR="00953746" w:rsidRDefault="00953746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53746" w:rsidRPr="009410DB" w:rsidRDefault="00953746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9410DB" w:rsidRPr="009410DB" w:rsidRDefault="009410DB" w:rsidP="00953746">
      <w:pPr>
        <w:spacing w:after="200" w:line="276" w:lineRule="auto"/>
        <w:outlineLvl w:val="0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lastRenderedPageBreak/>
        <w:t>#heatmap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sns.heatmap(correlation_matrix[(correlation_matrix &gt;= 0.5) | (correlation_matrix &lt;= -0.4)], </w:t>
      </w:r>
    </w:p>
    <w:p w:rsidR="009410DB" w:rsidRPr="009410DB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     cmap='viridis', vmax=1.0, vmin=-1.0, linewidths=0.1,</w:t>
      </w:r>
    </w:p>
    <w:p w:rsidR="001C5F00" w:rsidRDefault="009410DB" w:rsidP="00953746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9410DB">
        <w:rPr>
          <w:rFonts w:ascii="Arial" w:hAnsi="Arial" w:cs="Arial"/>
          <w:sz w:val="24"/>
          <w:szCs w:val="24"/>
        </w:rPr>
        <w:t xml:space="preserve">            annot=True, annot_kws={"size": 8}, square=True);</w:t>
      </w:r>
    </w:p>
    <w:p w:rsidR="001C5F00" w:rsidRDefault="001C5F00" w:rsidP="00CD62D7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9B3E92" w:rsidRDefault="001C5F00" w:rsidP="001C1A95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9E1BB7" w:rsidRDefault="009E1BB7" w:rsidP="001C1A95">
      <w:pPr>
        <w:spacing w:line="360" w:lineRule="auto"/>
        <w:outlineLvl w:val="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</w:t>
      </w:r>
      <w:r w:rsidR="00061E0F" w:rsidRPr="009B3E92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591050" cy="2709994"/>
            <wp:effectExtent l="19050" t="0" r="0" b="0"/>
            <wp:docPr id="10" name="Picture 9" descr="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6350" cy="2713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1A95">
        <w:rPr>
          <w:rFonts w:ascii="Arial" w:hAnsi="Arial" w:cs="Arial"/>
          <w:noProof/>
          <w:sz w:val="24"/>
          <w:szCs w:val="24"/>
        </w:rPr>
        <w:t xml:space="preserve"> </w:t>
      </w:r>
    </w:p>
    <w:p w:rsidR="00061E0F" w:rsidRDefault="001C1A95" w:rsidP="001C1A95">
      <w:pPr>
        <w:spacing w:line="360" w:lineRule="auto"/>
        <w:outlineLvl w:val="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</w:t>
      </w:r>
      <w:r w:rsidRPr="001C1A95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739821" cy="2885704"/>
            <wp:effectExtent l="19050" t="0" r="3629" b="0"/>
            <wp:docPr id="7" name="Picture 6" descr="Figure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8344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1BB7" w:rsidRDefault="009E1BB7" w:rsidP="001C1A95">
      <w:pPr>
        <w:spacing w:line="360" w:lineRule="auto"/>
        <w:outlineLvl w:val="0"/>
        <w:rPr>
          <w:rFonts w:ascii="Arial" w:hAnsi="Arial" w:cs="Arial"/>
          <w:noProof/>
          <w:sz w:val="24"/>
          <w:szCs w:val="24"/>
        </w:rPr>
      </w:pPr>
    </w:p>
    <w:p w:rsidR="009E1BB7" w:rsidRPr="00411672" w:rsidRDefault="009E1BB7" w:rsidP="001C1A95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410DB" w:rsidRPr="009410DB" w:rsidRDefault="009E1BB7" w:rsidP="00CD62D7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</w:t>
      </w:r>
      <w:r w:rsidR="001C1A95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4676816" cy="2219335"/>
            <wp:effectExtent l="19050" t="0" r="9484" b="0"/>
            <wp:docPr id="12" name="Picture 11" descr="Figure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3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76806" cy="221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1A95">
        <w:rPr>
          <w:rFonts w:ascii="Arial" w:hAnsi="Arial" w:cs="Arial"/>
          <w:sz w:val="24"/>
          <w:szCs w:val="24"/>
        </w:rPr>
        <w:t xml:space="preserve">    </w:t>
      </w:r>
    </w:p>
    <w:p w:rsidR="009410DB" w:rsidRDefault="009410DB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9410DB" w:rsidP="00CD62D7">
      <w:pPr>
        <w:spacing w:line="360" w:lineRule="auto"/>
        <w:ind w:firstLine="630"/>
        <w:rPr>
          <w:rFonts w:ascii="Arial" w:hAnsi="Arial" w:cs="Arial"/>
          <w:b/>
          <w:sz w:val="24"/>
          <w:szCs w:val="24"/>
          <w:u w:val="single"/>
        </w:rPr>
      </w:pPr>
    </w:p>
    <w:p w:rsidR="001C1A95" w:rsidRDefault="001C1A95" w:rsidP="001C1A95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   </w:t>
      </w:r>
    </w:p>
    <w:p w:rsidR="002F7690" w:rsidRDefault="001C1A95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 xml:space="preserve">  </w:t>
      </w:r>
      <w:r w:rsidR="009E1BB7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136573" cy="2779823"/>
            <wp:effectExtent l="19050" t="0" r="6927" b="0"/>
            <wp:docPr id="38" name="Picture 37" descr="Figure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1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6852" cy="278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690" w:rsidRDefault="002F7690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2F7690" w:rsidRDefault="002F7690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2F7690" w:rsidRDefault="00AC6949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 xml:space="preserve"> 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057239" cy="2627184"/>
            <wp:effectExtent l="19050" t="0" r="0" b="0"/>
            <wp:docPr id="39" name="Picture 38" descr="Figure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1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62943" cy="263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7690" w:rsidRPr="002F7690" w:rsidRDefault="002F7690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2F7690" w:rsidRPr="00AC6949" w:rsidRDefault="00AC6949" w:rsidP="001C1A95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 xml:space="preserve"> 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431724" cy="2736149"/>
            <wp:effectExtent l="19050" t="0" r="0" b="0"/>
            <wp:docPr id="40" name="Picture 39" descr="Figure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_20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3308" cy="2736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1A95" w:rsidRPr="002F7690">
        <w:rPr>
          <w:rFonts w:ascii="Arial" w:hAnsi="Arial" w:cs="Arial"/>
          <w:b/>
          <w:noProof/>
          <w:sz w:val="24"/>
          <w:szCs w:val="24"/>
        </w:rPr>
        <w:t xml:space="preserve"> </w:t>
      </w:r>
      <w:r w:rsidR="001C1A95" w:rsidRPr="002F7690">
        <w:rPr>
          <w:rFonts w:ascii="Arial" w:hAnsi="Arial" w:cs="Arial"/>
          <w:sz w:val="24"/>
          <w:szCs w:val="24"/>
        </w:rPr>
        <w:t xml:space="preserve">     </w:t>
      </w:r>
    </w:p>
    <w:p w:rsidR="002F7690" w:rsidRPr="002F7690" w:rsidRDefault="002F7690" w:rsidP="001C1A95">
      <w:pPr>
        <w:spacing w:line="360" w:lineRule="auto"/>
        <w:rPr>
          <w:rFonts w:ascii="Arial" w:hAnsi="Arial" w:cs="Arial"/>
          <w:sz w:val="24"/>
          <w:szCs w:val="24"/>
        </w:rPr>
      </w:pPr>
    </w:p>
    <w:p w:rsidR="001C1A95" w:rsidRPr="002F7690" w:rsidRDefault="001C1A95" w:rsidP="001C1A95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2F7690">
        <w:rPr>
          <w:rFonts w:ascii="Arial" w:hAnsi="Arial" w:cs="Arial"/>
          <w:b/>
          <w:sz w:val="24"/>
          <w:szCs w:val="24"/>
        </w:rPr>
        <w:t xml:space="preserve">    </w:t>
      </w:r>
      <w:r w:rsidR="002F7690">
        <w:rPr>
          <w:rFonts w:ascii="Arial" w:hAnsi="Arial" w:cs="Arial"/>
          <w:b/>
          <w:noProof/>
          <w:sz w:val="24"/>
          <w:szCs w:val="24"/>
        </w:rPr>
        <w:t xml:space="preserve">    </w:t>
      </w:r>
    </w:p>
    <w:p w:rsidR="002F7690" w:rsidRPr="002F7690" w:rsidRDefault="002F7690" w:rsidP="001C1A95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2F7690" w:rsidRPr="002F7690" w:rsidRDefault="002F7690" w:rsidP="001C1A95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061E0F" w:rsidRDefault="002F7690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  <w:r w:rsidRPr="002F7690">
        <w:rPr>
          <w:rFonts w:ascii="Arial" w:hAnsi="Arial" w:cs="Arial"/>
          <w:b/>
          <w:sz w:val="24"/>
          <w:szCs w:val="24"/>
        </w:rPr>
        <w:t xml:space="preserve">  </w:t>
      </w: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AC6949" w:rsidRDefault="00AC694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112479" w:rsidRPr="00AC6949" w:rsidRDefault="00112479" w:rsidP="00AC6949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9410DB" w:rsidRDefault="009410DB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</w:p>
    <w:p w:rsidR="00112479" w:rsidRDefault="00112479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9410D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9410D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00758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Spec="center" w:tblpY="646"/>
        <w:tblW w:w="1007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418"/>
        <w:gridCol w:w="7659"/>
      </w:tblGrid>
      <w:tr w:rsidR="00C60C79" w:rsidRPr="00411672" w:rsidTr="009E1BB7">
        <w:trPr>
          <w:trHeight w:val="762"/>
        </w:trPr>
        <w:tc>
          <w:tcPr>
            <w:tcW w:w="2418" w:type="dxa"/>
            <w:vAlign w:val="center"/>
          </w:tcPr>
          <w:p w:rsidR="00C60C79" w:rsidRPr="00411672" w:rsidRDefault="00C60C79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659" w:type="dxa"/>
            <w:vMerge w:val="restart"/>
            <w:vAlign w:val="center"/>
          </w:tcPr>
          <w:p w:rsidR="00C60C79" w:rsidRPr="009410DB" w:rsidRDefault="00C60C79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 Pygal libraries</w:t>
            </w:r>
          </w:p>
        </w:tc>
      </w:tr>
      <w:tr w:rsidR="00C60C79" w:rsidRPr="00411672" w:rsidTr="009E1BB7">
        <w:trPr>
          <w:trHeight w:val="835"/>
        </w:trPr>
        <w:tc>
          <w:tcPr>
            <w:tcW w:w="2418" w:type="dxa"/>
            <w:vAlign w:val="center"/>
          </w:tcPr>
          <w:p w:rsidR="00C60C79" w:rsidRPr="00411672" w:rsidRDefault="00C60C79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7659" w:type="dxa"/>
            <w:vMerge/>
          </w:tcPr>
          <w:p w:rsidR="00C60C79" w:rsidRPr="00411672" w:rsidRDefault="00C60C79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410DB" w:rsidRDefault="009410D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 w:rsidR="00CD62D7">
        <w:rPr>
          <w:rFonts w:ascii="Arial" w:hAnsi="Arial" w:cs="Arial"/>
          <w:sz w:val="24"/>
          <w:szCs w:val="24"/>
        </w:rPr>
        <w:t xml:space="preserve"> </w:t>
      </w:r>
      <w:r w:rsidR="00262ABF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262ABF" w:rsidRPr="00411672">
        <w:rPr>
          <w:rFonts w:ascii="Arial" w:hAnsi="Arial" w:cs="Arial"/>
          <w:b/>
          <w:sz w:val="24"/>
          <w:szCs w:val="24"/>
        </w:rPr>
        <w:t>:</w:t>
      </w: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3C4DF2" w:rsidRDefault="003C4DF2" w:rsidP="003C4DF2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</w:p>
    <w:p w:rsidR="00262ABF" w:rsidRPr="00411672" w:rsidRDefault="00262ABF" w:rsidP="003C4DF2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262ABF" w:rsidRPr="00411672" w:rsidRDefault="00262ABF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CD62D7" w:rsidRDefault="00CD62D7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262ABF" w:rsidRDefault="00262ABF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pygal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seaborn as sns # this library for load dataset</w:t>
      </w:r>
    </w:p>
    <w:p w:rsidR="003C4DF2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f = sns.load_dataset('tips'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Bar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bar_chart = pygal.Bar() 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bar_chart.add('Tip', df['tip']) 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.render_to_file('bar_chart1.svg'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double Bar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.add('Tip', df['tip'][:10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.add('Total Bill', df['total_bill'][:10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.render_to_file('bar_chart2.svg'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line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 = pygal.Line(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.add('Total Bill', df['total_bill'][:15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.render_to_file('line1.svg'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double line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.add('Total Bill', df['total_bill'][:15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.add('Tips', df['tip'][:15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.render_to_file('line2.svg'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Box plot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ox_plot = pygal.Box(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ox_plot.title = 'Tips Dataset'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ox_plot.add('Tips', df['tip'])</w:t>
      </w:r>
    </w:p>
    <w:p w:rsid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ox_plot.render_to_file('box1.svg')</w:t>
      </w:r>
    </w:p>
    <w:p w:rsidR="0042183C" w:rsidRPr="0042183C" w:rsidRDefault="0042183C" w:rsidP="009E1BB7">
      <w:pPr>
        <w:spacing w:line="360" w:lineRule="auto"/>
        <w:ind w:firstLine="600"/>
        <w:rPr>
          <w:rFonts w:ascii="Arial" w:hAnsi="Arial" w:cs="Arial"/>
          <w:sz w:val="24"/>
          <w:szCs w:val="24"/>
        </w:rPr>
      </w:pP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Funnel chart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unnel_chart = pygal.Funnel(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unnel_chart.title = 'Total Bill'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unnel_chart.add('Total Bill', df['total_bill'][:15])</w:t>
      </w:r>
    </w:p>
    <w:p w:rsidR="0042183C" w:rsidRPr="0042183C" w:rsidRDefault="0042183C" w:rsidP="009E1BB7">
      <w:pPr>
        <w:spacing w:line="360" w:lineRule="auto"/>
        <w:ind w:left="-270" w:firstLine="60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unnel_chart.add('Tip', df['tip'][:15])</w:t>
      </w:r>
    </w:p>
    <w:p w:rsidR="001C5F00" w:rsidRDefault="009E1BB7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</w:t>
      </w:r>
      <w:r w:rsidR="0042183C" w:rsidRPr="0042183C">
        <w:rPr>
          <w:rFonts w:ascii="Arial" w:hAnsi="Arial" w:cs="Arial"/>
          <w:sz w:val="24"/>
          <w:szCs w:val="24"/>
        </w:rPr>
        <w:t>funnel_chart.render_to_file('funnel1.svg')</w:t>
      </w:r>
    </w:p>
    <w:p w:rsidR="001C5F00" w:rsidRPr="003C4DF2" w:rsidRDefault="001C5F00" w:rsidP="003C4DF2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Default="002E4974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       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258790" cy="2458193"/>
            <wp:effectExtent l="19050" t="0" r="0" b="0"/>
            <wp:docPr id="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600" cy="24581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4974" w:rsidRDefault="002E4974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</w:p>
    <w:p w:rsidR="002E4974" w:rsidRDefault="002E4974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</w:p>
    <w:p w:rsidR="002E4974" w:rsidRDefault="002E4974" w:rsidP="002E4974">
      <w:pPr>
        <w:spacing w:line="360" w:lineRule="auto"/>
        <w:ind w:left="-270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 xml:space="preserve">       </w:t>
      </w:r>
      <w:r>
        <w:rPr>
          <w:rFonts w:ascii="Arial" w:hAnsi="Arial" w:cs="Arial"/>
          <w:b/>
          <w:noProof/>
          <w:sz w:val="24"/>
          <w:szCs w:val="24"/>
        </w:rPr>
        <w:t xml:space="preserve">   </w:t>
      </w:r>
      <w:r w:rsidRPr="002E4974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259359" cy="2327564"/>
            <wp:effectExtent l="19050" t="0" r="0" b="0"/>
            <wp:docPr id="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095" cy="23393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4974" w:rsidRDefault="002E4974" w:rsidP="002E4974">
      <w:pPr>
        <w:spacing w:line="360" w:lineRule="auto"/>
        <w:ind w:left="-270"/>
        <w:rPr>
          <w:rFonts w:ascii="Arial" w:hAnsi="Arial" w:cs="Arial"/>
          <w:b/>
          <w:noProof/>
          <w:sz w:val="24"/>
          <w:szCs w:val="24"/>
        </w:rPr>
      </w:pPr>
    </w:p>
    <w:p w:rsidR="002E4974" w:rsidRDefault="002E4974" w:rsidP="0078045C">
      <w:pPr>
        <w:spacing w:line="360" w:lineRule="auto"/>
        <w:rPr>
          <w:rFonts w:ascii="Arial" w:hAnsi="Arial" w:cs="Arial"/>
          <w:b/>
          <w:noProof/>
          <w:sz w:val="24"/>
          <w:szCs w:val="24"/>
        </w:rPr>
      </w:pPr>
    </w:p>
    <w:p w:rsidR="0078045C" w:rsidRDefault="002E4974" w:rsidP="002E4974">
      <w:pPr>
        <w:spacing w:line="360" w:lineRule="auto"/>
        <w:ind w:left="-220"/>
        <w:rPr>
          <w:rFonts w:ascii="Arial" w:hAnsi="Arial" w:cs="Arial"/>
          <w:b/>
          <w:noProof/>
          <w:sz w:val="24"/>
          <w:szCs w:val="24"/>
        </w:rPr>
      </w:pPr>
      <w:r w:rsidRPr="0078045C">
        <w:rPr>
          <w:rFonts w:ascii="Arial" w:hAnsi="Arial" w:cs="Arial"/>
          <w:b/>
          <w:noProof/>
          <w:sz w:val="24"/>
          <w:szCs w:val="24"/>
        </w:rPr>
        <w:t xml:space="preserve">    </w:t>
      </w:r>
      <w:r w:rsidR="0078045C" w:rsidRPr="0078045C">
        <w:rPr>
          <w:rFonts w:ascii="Arial" w:hAnsi="Arial" w:cs="Arial"/>
          <w:b/>
          <w:noProof/>
          <w:sz w:val="24"/>
          <w:szCs w:val="24"/>
        </w:rPr>
        <w:t xml:space="preserve">         </w:t>
      </w:r>
      <w:r w:rsidRPr="0078045C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082639" cy="2557324"/>
            <wp:effectExtent l="19050" t="0" r="3711" b="0"/>
            <wp:docPr id="45" name="Picture 44" descr="Screenshot (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6).png"/>
                    <pic:cNvPicPr/>
                  </pic:nvPicPr>
                  <pic:blipFill>
                    <a:blip r:embed="rId17"/>
                    <a:srcRect l="13384" t="9254" r="17191" b="5833"/>
                    <a:stretch>
                      <a:fillRect/>
                    </a:stretch>
                  </pic:blipFill>
                  <pic:spPr>
                    <a:xfrm>
                      <a:off x="0" y="0"/>
                      <a:ext cx="5077707" cy="255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309" w:rsidRDefault="0078045C">
      <w:pPr>
        <w:spacing w:after="200" w:line="276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>
            <wp:extent cx="5723527" cy="2755076"/>
            <wp:effectExtent l="19050" t="0" r="0" b="0"/>
            <wp:docPr id="4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824" cy="2760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5309" w:rsidRDefault="00845309">
      <w:pPr>
        <w:spacing w:after="200" w:line="276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645480" cy="2790701"/>
            <wp:effectExtent l="19050" t="0" r="0" b="0"/>
            <wp:docPr id="4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656" cy="2791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5309" w:rsidRDefault="00845309">
      <w:pPr>
        <w:spacing w:after="200" w:line="276" w:lineRule="auto"/>
        <w:rPr>
          <w:rFonts w:ascii="Arial" w:hAnsi="Arial" w:cs="Arial"/>
          <w:b/>
          <w:noProof/>
          <w:sz w:val="24"/>
          <w:szCs w:val="24"/>
        </w:rPr>
      </w:pPr>
    </w:p>
    <w:p w:rsidR="0078045C" w:rsidRDefault="00845309">
      <w:pPr>
        <w:spacing w:after="200" w:line="276" w:lineRule="auto"/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5645480" cy="3202110"/>
            <wp:effectExtent l="19050" t="0" r="0" b="0"/>
            <wp:docPr id="4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617" cy="32055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8045C">
        <w:rPr>
          <w:rFonts w:ascii="Arial" w:hAnsi="Arial" w:cs="Arial"/>
          <w:b/>
          <w:noProof/>
          <w:sz w:val="24"/>
          <w:szCs w:val="24"/>
        </w:rPr>
        <w:br w:type="page"/>
      </w:r>
    </w:p>
    <w:p w:rsidR="00980CF2" w:rsidRPr="0078045C" w:rsidRDefault="00980CF2" w:rsidP="002E4974">
      <w:pPr>
        <w:spacing w:line="360" w:lineRule="auto"/>
        <w:ind w:left="-220"/>
        <w:rPr>
          <w:rFonts w:ascii="Arial" w:hAnsi="Arial" w:cs="Arial"/>
          <w:sz w:val="24"/>
          <w:szCs w:val="24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00758" w:rsidRDefault="00900758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pPr w:leftFromText="180" w:rightFromText="180" w:vertAnchor="page" w:horzAnchor="margin" w:tblpXSpec="center" w:tblpY="556"/>
        <w:tblW w:w="10157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085"/>
        <w:gridCol w:w="8072"/>
      </w:tblGrid>
      <w:tr w:rsidR="00900758" w:rsidRPr="00411672" w:rsidTr="003C4DF2">
        <w:trPr>
          <w:trHeight w:val="808"/>
        </w:trPr>
        <w:tc>
          <w:tcPr>
            <w:tcW w:w="2085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EX. NO :  0</w:t>
            </w:r>
            <w:r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8072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Altair libraries</w:t>
            </w:r>
          </w:p>
        </w:tc>
      </w:tr>
      <w:tr w:rsidR="00900758" w:rsidRPr="00411672" w:rsidTr="003C4DF2">
        <w:trPr>
          <w:trHeight w:val="885"/>
        </w:trPr>
        <w:tc>
          <w:tcPr>
            <w:tcW w:w="2085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8072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Default="00980CF2" w:rsidP="008D4C7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8D4C7A" w:rsidRPr="00411672" w:rsidRDefault="008D4C7A" w:rsidP="008D4C7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42183C" w:rsidRDefault="0042183C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8D4C7A" w:rsidRDefault="008D4C7A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8D4C7A" w:rsidRDefault="008D4C7A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42183C" w:rsidRDefault="0042183C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pandas as pd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numpy as np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seaborn as sns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matplotlib.pyplot as pl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altair as al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df = sns.load_dataset('mpg') #importing dataset  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f.shape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f.keys(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Scatter char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1=alt.Chart(df).mark_point().encode(alt.Y('mpg'),alt.X('horsepower'),alt.Color('origin'),alt.OpacityValue(0.7),size='displacement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1.save('altairchart1.html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Bubble char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4=alt.Chart(df).mark_point(filled=True).encode(x='horsepower',y='mpg',  size='displacement',color='origin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4.save('altairchart4.html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Line char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2=alt.Chart(df).mark_line().encode(alt.X('horsepower'),alt.Y('acceleration'), alt.Color('origin')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2.save('altairchart2.html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bar chart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lot=alt.Chart(df).mark_bar(size=40).encode(alt.X('cylinders'),alt.Y('mpg'),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alt.Color('origin')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lot.properties(title='cylinders vs mpg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lot.save('altairchart4.html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Strip plots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3=alt.Chart(df).mark_tick(filled=True).encode(x='horsepower:Q',y='cylinders:O',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color='origin')</w:t>
      </w:r>
    </w:p>
    <w:p w:rsidR="001C5F00" w:rsidRDefault="0042183C" w:rsidP="003C4DF2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hart3.save('altairchart3.html')</w:t>
      </w:r>
      <w:r w:rsidR="001C5F00">
        <w:rPr>
          <w:rFonts w:ascii="Arial" w:hAnsi="Arial" w:cs="Arial"/>
          <w:sz w:val="24"/>
          <w:szCs w:val="24"/>
        </w:rPr>
        <w:br w:type="page"/>
      </w:r>
    </w:p>
    <w:p w:rsidR="001C5F00" w:rsidRDefault="001C5F00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A30FB2" w:rsidRPr="00411672" w:rsidRDefault="00A30FB2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A30FB2" w:rsidRDefault="00A30FB2" w:rsidP="00CD62D7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862766" cy="3816847"/>
            <wp:effectExtent l="19050" t="0" r="4634" b="0"/>
            <wp:docPr id="35" name="Picture 34" descr="visualiz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sualization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75964" cy="3825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t xml:space="preserve">                                </w:t>
      </w:r>
    </w:p>
    <w:p w:rsidR="00A30FB2" w:rsidRDefault="00A30FB2" w:rsidP="00CD62D7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:rsidR="00A30FB2" w:rsidRDefault="00A30FB2" w:rsidP="00CD62D7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:rsidR="00A30FB2" w:rsidRDefault="00A30FB2" w:rsidP="00CD62D7">
      <w:p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                                 </w:t>
      </w: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357036" cy="3235453"/>
            <wp:effectExtent l="19050" t="0" r="5664" b="0"/>
            <wp:docPr id="34" name="Picture 33" descr="visualization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sualization (1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63239" cy="323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FB2" w:rsidRDefault="00A30FB2" w:rsidP="00CD62D7">
      <w:pPr>
        <w:spacing w:after="200"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br w:type="page"/>
      </w:r>
    </w:p>
    <w:p w:rsidR="00A30FB2" w:rsidRDefault="00A30FB2" w:rsidP="00CD62D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>
            <wp:extent cx="5989864" cy="3298022"/>
            <wp:effectExtent l="19050" t="0" r="0" b="0"/>
            <wp:docPr id="36" name="Picture 35" descr="visualization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sualization (2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17300" cy="331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FB2" w:rsidRDefault="00A30FB2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A30FB2" w:rsidRDefault="00A30FB2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A30FB2" w:rsidRDefault="00A30FB2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A30FB2" w:rsidRPr="0042183C" w:rsidRDefault="00A30FB2" w:rsidP="00CD62D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097545" cy="4077729"/>
            <wp:effectExtent l="19050" t="0" r="0" b="0"/>
            <wp:docPr id="37" name="Picture 36" descr="visualization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sualization (3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08488" cy="4085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183C" w:rsidRPr="00411672" w:rsidRDefault="0042183C" w:rsidP="00CD62D7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42183C" w:rsidRDefault="0042183C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980C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  <w:r w:rsidR="009410DB"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00758" w:rsidRDefault="00900758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pPr w:leftFromText="180" w:rightFromText="180" w:vertAnchor="page" w:horzAnchor="margin" w:tblpXSpec="center" w:tblpY="556"/>
        <w:tblW w:w="1022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097"/>
        <w:gridCol w:w="8123"/>
      </w:tblGrid>
      <w:tr w:rsidR="00900758" w:rsidRPr="00411672" w:rsidTr="003C4DF2">
        <w:trPr>
          <w:trHeight w:val="797"/>
        </w:trPr>
        <w:tc>
          <w:tcPr>
            <w:tcW w:w="2097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EX. NO :  0</w:t>
            </w: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123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Plot the Data using Bokeh libraries</w:t>
            </w:r>
          </w:p>
        </w:tc>
      </w:tr>
      <w:tr w:rsidR="00900758" w:rsidRPr="00411672" w:rsidTr="003C4DF2">
        <w:trPr>
          <w:trHeight w:val="874"/>
        </w:trPr>
        <w:tc>
          <w:tcPr>
            <w:tcW w:w="2097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8123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80CF2" w:rsidRPr="00411672" w:rsidRDefault="000F72D3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Default="00980CF2" w:rsidP="008D4C7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8D4C7A" w:rsidRDefault="008D4C7A" w:rsidP="008D4C7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8D4C7A" w:rsidRPr="00411672" w:rsidRDefault="008D4C7A" w:rsidP="008D4C7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0F72D3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0F72D3" w:rsidRDefault="000F72D3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42183C" w:rsidRDefault="0042183C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42183C" w:rsidRDefault="0042183C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import seaborn as sns 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palettes import GnBu5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plotting import figure, show,output_file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pandas as pd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numpy as np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palettes import Spectral7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models import Title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transform import linear_cmap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models import ColorBar, ColumnDataSource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palettes import Spectral6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f = sns.load_dataset('diamonds'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ata = df.sample(53940, random_state=34500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data plotting bubble chat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y = list(data.price.values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x = list(data.carat.values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mapper=linear_cmap(field_name="y",palette=Spectral6,low=min(y),high=max(y)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source = ColumnDataSource(dict(x=x,y=y)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 = figure(width=800, height=400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p.circle(x='x', y='y', line_color=mapper, color=mapper, fill_alpha=1, size=12, 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source=source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olor_bar = ColorBar(color_mapper=mapper['transform'], height=300, width=10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add_layout(color_bar, 'right'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output_file('bohakbubble.html'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 data plotting barchat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palettes import Spectral7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rom bokeh.models import Title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lastRenderedPageBreak/>
        <w:t># prepare the colors and their value counts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olors = sorted(list(data.color.unique())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ounts = [i for i in data.color.value_counts().sort_index(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 = figure(x_range=colors, width=800, height=400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vbar(x=colors, top=counts, width=0.9, color=Spectral7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y_range.start = 0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add_layout(Title(text="Colors", align="center"), "below"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add_layout(Title(text="Color counts", align="center"), "left"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output_file('bohakcolorbar.html'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# interactive bar chat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colors = list(data.color.unique()) 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deal = [data[(data.cut == "Ideal") &amp; (data.color == colors[i])].shape[0] for i in range(len(colors)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very_good = [data[(data.cut == "Very Good") &amp; (data.color == colors[i])].shape[0] for i in range(len(colors)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remium = [data[(data.cut == "Premium") &amp; (data.color == colors[i])].shape[0] for i in range(len(colors)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good = [data[(data.cut == "Good") &amp; (data.color == colors[i])].shape[0] for i in range(len(colors)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fair = [data[(data.cut == "Fair") &amp; (data.color == colors[i])].shape[0] for i in range(len(colors))]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cut = list(data.cut.unique()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data_stacked = {'colors': colors,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   'Ideal': ideal,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   'Very Good': very_good,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   'Premium': premium, 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   'Good': good, 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   'Fair': fair}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 = figure(x_range=colors, width=800, height=400, title="colors counts by cut",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toolbar_location=None, tools="hover"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vbar_stack(cut, x='colors', width=0.9, color=GnBu5, source=data_stacked,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        legend_label=cut)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y_range.start = 0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y_range.end = 1000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legend.location = "top_left"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legend.orientation = "horizontal"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p.legend.click_policy="hide"</w:t>
      </w: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output_file('interactivebar.html')</w:t>
      </w:r>
    </w:p>
    <w:p w:rsidR="001C5F00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show(p)</w:t>
      </w:r>
    </w:p>
    <w:p w:rsidR="001C5F00" w:rsidRDefault="001C5F00" w:rsidP="00CD62D7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C5F00" w:rsidRDefault="001C5F00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1833" w:rsidRPr="00411672" w:rsidRDefault="00FC1833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42183C" w:rsidRPr="0042183C" w:rsidRDefault="0042183C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980CF2" w:rsidRPr="0042183C" w:rsidRDefault="00FC1833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  <w:r w:rsidRPr="00FC1833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370803" cy="3657600"/>
            <wp:effectExtent l="19050" t="0" r="0" b="0"/>
            <wp:docPr id="31" name="Picture 30" descr="Screenshot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).png"/>
                    <pic:cNvPicPr/>
                  </pic:nvPicPr>
                  <pic:blipFill>
                    <a:blip r:embed="rId25"/>
                    <a:srcRect t="8795" r="39523" b="31252"/>
                    <a:stretch>
                      <a:fillRect/>
                    </a:stretch>
                  </pic:blipFill>
                  <pic:spPr>
                    <a:xfrm>
                      <a:off x="0" y="0"/>
                      <a:ext cx="6365204" cy="365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0CF2"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410DB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</w:t>
      </w:r>
      <w:r w:rsidR="00980CF2">
        <w:rPr>
          <w:rFonts w:ascii="Arial" w:hAnsi="Arial" w:cs="Arial"/>
          <w:b/>
          <w:sz w:val="24"/>
          <w:szCs w:val="24"/>
          <w:u w:val="single"/>
        </w:rPr>
        <w:t>ESULT:</w:t>
      </w:r>
      <w:r w:rsidR="009410DB"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Spec="center" w:tblpY="749"/>
        <w:tblW w:w="1004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062"/>
        <w:gridCol w:w="7982"/>
      </w:tblGrid>
      <w:tr w:rsidR="00CD62D7" w:rsidRPr="00411672" w:rsidTr="003C4DF2">
        <w:trPr>
          <w:trHeight w:val="751"/>
        </w:trPr>
        <w:tc>
          <w:tcPr>
            <w:tcW w:w="2062" w:type="dxa"/>
            <w:vAlign w:val="center"/>
          </w:tcPr>
          <w:p w:rsidR="00CD62D7" w:rsidRPr="00411672" w:rsidRDefault="00CD62D7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7982" w:type="dxa"/>
            <w:vMerge w:val="restart"/>
            <w:vAlign w:val="center"/>
          </w:tcPr>
          <w:p w:rsidR="00CD62D7" w:rsidRPr="009410DB" w:rsidRDefault="00CD62D7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PySimpleGUI libraries</w:t>
            </w:r>
          </w:p>
        </w:tc>
      </w:tr>
      <w:tr w:rsidR="00CD62D7" w:rsidRPr="00411672" w:rsidTr="003C4DF2">
        <w:trPr>
          <w:trHeight w:val="823"/>
        </w:trPr>
        <w:tc>
          <w:tcPr>
            <w:tcW w:w="2062" w:type="dxa"/>
            <w:vAlign w:val="center"/>
          </w:tcPr>
          <w:p w:rsidR="00CD62D7" w:rsidRPr="00411672" w:rsidRDefault="00CD62D7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7982" w:type="dxa"/>
            <w:vMerge/>
          </w:tcPr>
          <w:p w:rsidR="00CD62D7" w:rsidRPr="00411672" w:rsidRDefault="00CD62D7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CD62D7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8D4C7A" w:rsidRDefault="008D4C7A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8D4C7A" w:rsidRPr="00411672" w:rsidRDefault="008D4C7A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CD62D7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SOURCE CODE:</w:t>
      </w:r>
    </w:p>
    <w:p w:rsidR="0042183C" w:rsidRDefault="0042183C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PySimpleGUI as sg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import seaborn as sns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mpg=sns.load_dataset("mpg"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tips=sns.load_dataset("tips"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=sns.barplot(x='day',y='total_bill',data=tips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fig=bar_chart.get_figure(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_chartfig.savefig('pusimpleguibarfig.png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=sns.boxplot(y=mpg["mpg"]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fig=line_chart.get_figure(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_chartfig.savefig('pusimpleguilinefig.png')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barfig_column=[[sg.Image("pusimpleguibarfig.png")]]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inefig_column=[[sg.Image("pusimpleguilinefig.png")]]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layout=[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[sg.Column(barfig_column),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sg.VSeperator(),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sg.Column(linefig_column),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 xml:space="preserve">     ]</w:t>
      </w:r>
    </w:p>
    <w:p w:rsidR="0042183C" w:rsidRPr="0042183C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]</w:t>
      </w:r>
    </w:p>
    <w:p w:rsidR="001C5F00" w:rsidRDefault="0042183C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42183C">
        <w:rPr>
          <w:rFonts w:ascii="Arial" w:hAnsi="Arial" w:cs="Arial"/>
          <w:sz w:val="24"/>
          <w:szCs w:val="24"/>
        </w:rPr>
        <w:t>sg.Window(title='MyWindow',layout=layout).read()</w:t>
      </w:r>
    </w:p>
    <w:p w:rsidR="001C5F00" w:rsidRDefault="001C5F00" w:rsidP="00CD62D7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C5F00" w:rsidRPr="00411672" w:rsidRDefault="001C5F00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1A3A54" w:rsidRDefault="001A3A54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1A3A54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121361" cy="3841020"/>
            <wp:effectExtent l="19050" t="0" r="3089" b="0"/>
            <wp:docPr id="28" name="Picture 25" descr="pusimpleguibarf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simpleguibarfig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29382" cy="3847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A54" w:rsidRDefault="001A3A54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1A3A54" w:rsidP="00CD62D7">
      <w:pPr>
        <w:spacing w:line="360" w:lineRule="auto"/>
        <w:rPr>
          <w:rFonts w:ascii="Arial" w:hAnsi="Arial" w:cs="Arial"/>
          <w:sz w:val="24"/>
          <w:szCs w:val="24"/>
        </w:rPr>
      </w:pPr>
      <w:r w:rsidRPr="001A3A54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541491" cy="4156118"/>
            <wp:effectExtent l="19050" t="0" r="2059" b="0"/>
            <wp:docPr id="30" name="Picture 26" descr="pusimpleguilinef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simpleguilinefig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43160" cy="41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CD62D7" w:rsidRDefault="00CD62D7" w:rsidP="00CD62D7">
      <w:pPr>
        <w:spacing w:line="360" w:lineRule="auto"/>
        <w:rPr>
          <w:rFonts w:ascii="Arial" w:hAnsi="Arial" w:cs="Arial"/>
          <w:sz w:val="24"/>
          <w:szCs w:val="24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00758" w:rsidRPr="00CD62D7" w:rsidRDefault="00980CF2" w:rsidP="00CD62D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  <w:r w:rsidR="00900758"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Spec="center" w:tblpY="556"/>
        <w:tblW w:w="10084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070"/>
        <w:gridCol w:w="8014"/>
      </w:tblGrid>
      <w:tr w:rsidR="00900758" w:rsidRPr="00411672" w:rsidTr="003C4DF2">
        <w:trPr>
          <w:trHeight w:val="798"/>
        </w:trPr>
        <w:tc>
          <w:tcPr>
            <w:tcW w:w="2070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8014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Matplotlib libraries</w:t>
            </w:r>
          </w:p>
        </w:tc>
      </w:tr>
      <w:tr w:rsidR="00900758" w:rsidRPr="00411672" w:rsidTr="003C4DF2">
        <w:trPr>
          <w:trHeight w:val="876"/>
        </w:trPr>
        <w:tc>
          <w:tcPr>
            <w:tcW w:w="2070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8014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140C47" w:rsidRDefault="00140C47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140C47" w:rsidRDefault="00140C47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8D4C7A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CD62D7">
        <w:rPr>
          <w:rFonts w:ascii="Arial" w:hAnsi="Arial" w:cs="Arial"/>
          <w:b/>
          <w:sz w:val="24"/>
          <w:szCs w:val="24"/>
          <w:u w:val="single"/>
        </w:rPr>
        <w:t>AI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CD62D7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CD62D7" w:rsidRDefault="00CD62D7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42183C" w:rsidRDefault="0042183C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42183C" w:rsidRDefault="0042183C" w:rsidP="008D4C7A">
      <w:pPr>
        <w:spacing w:line="360" w:lineRule="auto"/>
        <w:ind w:left="-270" w:firstLine="360"/>
        <w:rPr>
          <w:rFonts w:ascii="Arial" w:hAnsi="Arial" w:cs="Arial"/>
          <w:b/>
          <w:sz w:val="24"/>
          <w:szCs w:val="24"/>
          <w:u w:val="single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rom sklearn import datasets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import matplotlib.pyplot as plt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import numpy as np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iris = datasets.load_iris()  # load dataset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# scatter plots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x_iris = iris.data[:, :2]  # only take the first two features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y_iris = iris.target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n_classes = 3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or i in range(n_classes):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    index = np.where(y_iris == i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    plt.scatter(x_iris[index, 0], x_iris[index, 1],  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    label=iris.target_names[i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legend(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xlabel(iris.feature_names[0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ylabel(iris.feature_names[1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title('scatter chart Iris average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how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avefig('matscatter.png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# bar chart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X_iris = iris.data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Y_iris = iris.target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n_classes = 3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verages = [X_iris[Y_iris == i].mean(axis=0) for i in range(n_classes)]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x = np.arange(len(iris.feature_names)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ig = plt.figure(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 = fig.add_subplot(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bar1 = ax.bar(x - 0.25, averages[0], 0.25, label=iris.target_names[0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bar2 = ax.bar(x, averages[1], 0.25, label=iris.target_names[1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bar3 = ax.bar(x + 0.25, averages[2], 0.25, label=iris.target_names[2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lastRenderedPageBreak/>
        <w:t>ax.set_xticks(x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.set_xticklabels(iris.feature_names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legend(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title("Bar Chart Iris Averages"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ylabel("Average"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how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avefig('matbarchart.png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#Histogram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ig, axs = plt.subplots(2, 2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s[0, 0].hist(X_iris[:, 0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s[0, 1].hist(X_iris[:, 1], color='orange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s[1, 0].hist(X_iris[:, 2], color='green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axs[1, 1].hist(X_iris[:, 3], color='red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i = 0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or ax in axs.flat: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  ax.set(xlabel=iris.feature_names[i], ylabel='Frequency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  i += 1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ig.suptitle("Iris Histograms"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fig.savefig('mathisto.png'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#box plot</w:t>
      </w:r>
    </w:p>
    <w:p w:rsidR="008D4C7A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 xml:space="preserve">plt.boxplot(X_iris, labels=[iris.feature_names[0], iris.feature_names[1], 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iris.feature_names[2], iris.feature_names[3]]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title("Boxplots Iris features"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ylabel("cm")</w:t>
      </w:r>
    </w:p>
    <w:p w:rsidR="0074261C" w:rsidRPr="0074261C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how</w:t>
      </w:r>
    </w:p>
    <w:p w:rsidR="001C5F00" w:rsidRDefault="0074261C" w:rsidP="008D4C7A">
      <w:pPr>
        <w:spacing w:line="360" w:lineRule="auto"/>
        <w:ind w:left="-270" w:firstLine="360"/>
        <w:rPr>
          <w:rFonts w:ascii="Arial" w:hAnsi="Arial" w:cs="Arial"/>
          <w:sz w:val="24"/>
          <w:szCs w:val="24"/>
        </w:rPr>
      </w:pPr>
      <w:r w:rsidRPr="0074261C">
        <w:rPr>
          <w:rFonts w:ascii="Arial" w:hAnsi="Arial" w:cs="Arial"/>
          <w:sz w:val="24"/>
          <w:szCs w:val="24"/>
        </w:rPr>
        <w:t>plt.savefig('matboxplot.png')</w:t>
      </w:r>
      <w:r w:rsidR="001C5F00">
        <w:rPr>
          <w:rFonts w:ascii="Arial" w:hAnsi="Arial" w:cs="Arial"/>
          <w:sz w:val="24"/>
          <w:szCs w:val="24"/>
        </w:rPr>
        <w:br w:type="page"/>
      </w:r>
    </w:p>
    <w:p w:rsidR="008D4C7A" w:rsidRPr="008D4C7A" w:rsidRDefault="008D4C7A" w:rsidP="008D4C7A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4231CF" w:rsidRDefault="008D4C7A" w:rsidP="008D4C7A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noProof/>
          <w:sz w:val="24"/>
          <w:szCs w:val="24"/>
        </w:rPr>
        <w:t xml:space="preserve">   </w:t>
      </w:r>
      <w:r w:rsidR="004231CF" w:rsidRPr="004231CF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454713" cy="3526972"/>
            <wp:effectExtent l="19050" t="0" r="2737" b="0"/>
            <wp:docPr id="9" name="Picture 8" descr="matbarch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barchart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61397" cy="353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4"/>
          <w:szCs w:val="24"/>
        </w:rPr>
        <w:t xml:space="preserve">    </w:t>
      </w:r>
      <w:r w:rsidR="00E03624" w:rsidRPr="00C37A5B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996092" cy="3526971"/>
            <wp:effectExtent l="19050" t="0" r="0" b="0"/>
            <wp:docPr id="17" name="Picture 9" descr="matbox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boxplot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96927" cy="352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A5B" w:rsidRDefault="00C37A5B" w:rsidP="008D4C7A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ind w:left="-90"/>
        <w:rPr>
          <w:rFonts w:ascii="Arial" w:hAnsi="Arial" w:cs="Arial"/>
          <w:noProof/>
          <w:sz w:val="24"/>
          <w:szCs w:val="24"/>
        </w:rPr>
      </w:pPr>
    </w:p>
    <w:p w:rsidR="00FC289A" w:rsidRDefault="00FC289A" w:rsidP="00CD62D7">
      <w:pPr>
        <w:spacing w:line="360" w:lineRule="auto"/>
        <w:ind w:left="-90"/>
        <w:rPr>
          <w:rFonts w:ascii="Arial" w:hAnsi="Arial" w:cs="Arial"/>
          <w:noProof/>
          <w:sz w:val="24"/>
          <w:szCs w:val="24"/>
        </w:rPr>
      </w:pPr>
    </w:p>
    <w:p w:rsidR="00FC289A" w:rsidRDefault="00FC289A" w:rsidP="00905EA2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:rsidR="00E03624" w:rsidRDefault="006D367E" w:rsidP="008D4C7A">
      <w:pPr>
        <w:spacing w:line="360" w:lineRule="auto"/>
        <w:ind w:left="-9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 </w:t>
      </w:r>
      <w:r w:rsidR="00C37A5B" w:rsidRPr="00C37A5B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747900" cy="3379998"/>
            <wp:effectExtent l="19050" t="0" r="0" b="0"/>
            <wp:docPr id="11" name="Picture 10" descr="mathis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histo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61130" cy="339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624">
        <w:rPr>
          <w:rFonts w:ascii="Arial" w:hAnsi="Arial" w:cs="Arial"/>
          <w:noProof/>
          <w:sz w:val="24"/>
          <w:szCs w:val="24"/>
        </w:rPr>
        <w:t xml:space="preserve">   </w:t>
      </w:r>
      <w:r w:rsidR="00E03624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581647" cy="3586348"/>
            <wp:effectExtent l="19050" t="0" r="9153" b="0"/>
            <wp:docPr id="18" name="Picture 12" descr="matsca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scatter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81647" cy="358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624" w:rsidRDefault="00E03624" w:rsidP="00CD62D7">
      <w:pPr>
        <w:spacing w:line="360" w:lineRule="auto"/>
        <w:ind w:left="-90"/>
        <w:rPr>
          <w:rFonts w:ascii="Arial" w:hAnsi="Arial" w:cs="Arial"/>
          <w:noProof/>
          <w:sz w:val="24"/>
          <w:szCs w:val="24"/>
        </w:rPr>
      </w:pPr>
    </w:p>
    <w:p w:rsidR="00E03624" w:rsidRDefault="00E03624" w:rsidP="00CD62D7">
      <w:pPr>
        <w:spacing w:line="360" w:lineRule="auto"/>
        <w:ind w:left="-90"/>
        <w:rPr>
          <w:rFonts w:ascii="Arial" w:hAnsi="Arial" w:cs="Arial"/>
          <w:noProof/>
          <w:sz w:val="24"/>
          <w:szCs w:val="24"/>
        </w:rPr>
      </w:pPr>
    </w:p>
    <w:p w:rsidR="00980CF2" w:rsidRDefault="00980CF2" w:rsidP="00CD62D7">
      <w:pPr>
        <w:spacing w:line="360" w:lineRule="auto"/>
        <w:ind w:left="-9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AE12F0" w:rsidRDefault="00AE12F0" w:rsidP="00CD62D7">
      <w:pPr>
        <w:spacing w:line="360" w:lineRule="auto"/>
        <w:ind w:left="-450"/>
        <w:rPr>
          <w:rFonts w:ascii="Arial" w:hAnsi="Arial" w:cs="Arial"/>
          <w:sz w:val="24"/>
          <w:szCs w:val="24"/>
        </w:rPr>
      </w:pPr>
    </w:p>
    <w:p w:rsidR="00F3549A" w:rsidRDefault="00F354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3549A" w:rsidRDefault="00F354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3C4DF2" w:rsidRDefault="003C4D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80C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  <w:r w:rsidR="00900758"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="-162" w:tblpY="901"/>
        <w:tblW w:w="10126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992"/>
        <w:gridCol w:w="7134"/>
      </w:tblGrid>
      <w:tr w:rsidR="00900758" w:rsidRPr="00411672" w:rsidTr="00FC289A">
        <w:trPr>
          <w:trHeight w:val="673"/>
        </w:trPr>
        <w:tc>
          <w:tcPr>
            <w:tcW w:w="2992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7134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Seaborn libraries</w:t>
            </w:r>
          </w:p>
        </w:tc>
      </w:tr>
      <w:tr w:rsidR="00900758" w:rsidRPr="00411672" w:rsidTr="00FC289A">
        <w:trPr>
          <w:trHeight w:val="1063"/>
        </w:trPr>
        <w:tc>
          <w:tcPr>
            <w:tcW w:w="2992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7134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410DB" w:rsidRDefault="009410DB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74261C" w:rsidRDefault="0074261C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6D367E" w:rsidP="00CD62D7">
      <w:pPr>
        <w:spacing w:line="360" w:lineRule="auto"/>
        <w:ind w:right="36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B367E2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E03624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6D367E">
        <w:rPr>
          <w:rFonts w:ascii="Arial" w:hAnsi="Arial" w:cs="Arial"/>
          <w:b/>
          <w:sz w:val="24"/>
          <w:szCs w:val="24"/>
        </w:rPr>
        <w:t xml:space="preserve">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8741A7" w:rsidRDefault="008741A7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8741A7" w:rsidRDefault="008741A7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seaborn as sns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matplotlib.pyplot as plt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mpg = sns.load_dataset("mpg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tips= sns.load_dataset("tips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ris = sns.load_dataset("iris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mri = sns.load_dataset("fmri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boxplot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sns.boxplot(y = mpg["mpg"]) 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plt.savefig("seabornbox.png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scatterplot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sns.scatterplot(x = "sepal_length", y = "petal_length", data = iris) 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plt.savefig("seabornscatter.png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trend line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sns.lmplot(x = "sepal_length", y = "petal_length", data = iris, scatter = False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plt.savefig("seaborntrend.png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bar chart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sns.barplot(x = "day", y = "total_bill", data = tips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plt.savefig("seabornbar.png")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line chart/time series</w:t>
      </w:r>
    </w:p>
    <w:p w:rsidR="008741A7" w:rsidRPr="008741A7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sns.lineplot(x="timepoint", y="signal", hue="event", data=fmri)</w:t>
      </w:r>
    </w:p>
    <w:p w:rsidR="00934892" w:rsidRDefault="008741A7" w:rsidP="008D4C7A">
      <w:pPr>
        <w:spacing w:line="360" w:lineRule="auto"/>
        <w:ind w:left="-270" w:firstLine="63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plt.savefig("seabornline.png")</w:t>
      </w:r>
    </w:p>
    <w:p w:rsidR="00934892" w:rsidRDefault="00934892" w:rsidP="008D4C7A">
      <w:pPr>
        <w:spacing w:after="200" w:line="360" w:lineRule="auto"/>
        <w:ind w:firstLine="63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8741A7" w:rsidRPr="00931943" w:rsidRDefault="00934892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931943" w:rsidRPr="00931943" w:rsidRDefault="00931943" w:rsidP="00CD62D7">
      <w:pPr>
        <w:spacing w:after="200" w:line="360" w:lineRule="auto"/>
        <w:ind w:right="-720"/>
        <w:rPr>
          <w:rFonts w:ascii="Arial" w:hAnsi="Arial" w:cs="Arial"/>
          <w:b/>
          <w:sz w:val="24"/>
          <w:szCs w:val="24"/>
          <w:u w:val="single"/>
        </w:rPr>
      </w:pPr>
      <w:r w:rsidRPr="00931943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2466975" cy="2571750"/>
            <wp:effectExtent l="19050" t="19050" r="28575" b="19050"/>
            <wp:docPr id="2" name="Picture 1" descr="seabornb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bornbar.png"/>
                    <pic:cNvPicPr/>
                  </pic:nvPicPr>
                  <pic:blipFill>
                    <a:blip r:embed="rId31"/>
                    <a:srcRect b="-3053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2571750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  </w:t>
      </w:r>
      <w:r w:rsidRPr="00931943"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3257550" cy="2781300"/>
            <wp:effectExtent l="19050" t="0" r="0" b="0"/>
            <wp:docPr id="3" name="Picture 2" descr="seabornbo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bornbox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943" w:rsidRDefault="00931943" w:rsidP="00CD62D7">
      <w:pPr>
        <w:spacing w:after="200" w:line="360" w:lineRule="auto"/>
        <w:ind w:right="-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2514600" cy="2514600"/>
            <wp:effectExtent l="19050" t="0" r="0" b="0"/>
            <wp:docPr id="4" name="Picture 3" descr="seabornli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bornline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14605" cy="251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89A">
        <w:rPr>
          <w:rFonts w:ascii="Arial" w:hAnsi="Arial" w:cs="Arial"/>
          <w:b/>
          <w:sz w:val="24"/>
          <w:szCs w:val="24"/>
        </w:rPr>
        <w:t xml:space="preserve">     </w:t>
      </w:r>
      <w:r>
        <w:rPr>
          <w:rFonts w:ascii="Arial" w:hAnsi="Arial" w:cs="Arial"/>
          <w:b/>
          <w:sz w:val="24"/>
          <w:szCs w:val="24"/>
        </w:rPr>
        <w:t xml:space="preserve">   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3057525" cy="2786062"/>
            <wp:effectExtent l="19050" t="0" r="9525" b="0"/>
            <wp:docPr id="5" name="Picture 4" descr="seabornscat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bornscatter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78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</w:rPr>
        <w:t xml:space="preserve">   </w:t>
      </w:r>
    </w:p>
    <w:p w:rsidR="00980CF2" w:rsidRDefault="00931943" w:rsidP="00CD62D7">
      <w:pPr>
        <w:spacing w:after="200" w:line="360" w:lineRule="auto"/>
        <w:ind w:right="-36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>
            <wp:extent cx="2438400" cy="2438400"/>
            <wp:effectExtent l="19050" t="0" r="0" b="0"/>
            <wp:docPr id="6" name="Picture 5" descr="seaborntre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aborntrend.png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38404" cy="243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</w:rPr>
        <w:t xml:space="preserve">             </w:t>
      </w:r>
      <w:r w:rsidR="00980CF2">
        <w:rPr>
          <w:rFonts w:ascii="Arial" w:hAnsi="Arial" w:cs="Arial"/>
          <w:b/>
          <w:sz w:val="24"/>
          <w:szCs w:val="24"/>
          <w:u w:val="single"/>
        </w:rPr>
        <w:br w:type="page"/>
      </w:r>
      <w:r>
        <w:rPr>
          <w:rFonts w:ascii="Arial" w:hAnsi="Arial" w:cs="Arial"/>
          <w:b/>
          <w:sz w:val="24"/>
          <w:szCs w:val="24"/>
          <w:u w:val="single"/>
        </w:rPr>
        <w:lastRenderedPageBreak/>
        <w:t xml:space="preserve"> </w:t>
      </w: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DE1628" w:rsidRDefault="00DE1628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DE1628" w:rsidRDefault="00DE1628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DE1628" w:rsidRDefault="00DE1628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80CF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  <w:r w:rsidR="00900758">
        <w:rPr>
          <w:rFonts w:ascii="Arial" w:hAnsi="Arial" w:cs="Arial"/>
          <w:b/>
          <w:sz w:val="24"/>
          <w:szCs w:val="24"/>
          <w:u w:val="single"/>
        </w:rPr>
        <w:br w:type="page"/>
      </w:r>
    </w:p>
    <w:tbl>
      <w:tblPr>
        <w:tblpPr w:leftFromText="180" w:rightFromText="180" w:vertAnchor="page" w:horzAnchor="margin" w:tblpXSpec="center" w:tblpY="556"/>
        <w:tblW w:w="10500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155"/>
        <w:gridCol w:w="8345"/>
      </w:tblGrid>
      <w:tr w:rsidR="00900758" w:rsidRPr="00411672" w:rsidTr="00B367E2">
        <w:trPr>
          <w:trHeight w:val="746"/>
        </w:trPr>
        <w:tc>
          <w:tcPr>
            <w:tcW w:w="2155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>EX. NO :  0</w:t>
            </w:r>
            <w:r>
              <w:rPr>
                <w:rFonts w:ascii="Arial" w:hAnsi="Arial" w:cs="Arial"/>
                <w:b/>
              </w:rPr>
              <w:t>9</w:t>
            </w:r>
          </w:p>
        </w:tc>
        <w:tc>
          <w:tcPr>
            <w:tcW w:w="8345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>Plot the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 xml:space="preserve"> 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Plotly libraries</w:t>
            </w:r>
          </w:p>
        </w:tc>
      </w:tr>
      <w:tr w:rsidR="00900758" w:rsidRPr="00411672" w:rsidTr="00B367E2">
        <w:trPr>
          <w:trHeight w:val="818"/>
        </w:trPr>
        <w:tc>
          <w:tcPr>
            <w:tcW w:w="2155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8345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C60C45" w:rsidRDefault="00C60C45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00758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B367E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B367E2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B367E2" w:rsidP="00CD62D7">
      <w:pPr>
        <w:spacing w:line="360" w:lineRule="auto"/>
        <w:ind w:left="-270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  </w:t>
      </w:r>
      <w:r w:rsidR="00980CF2"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="00980CF2"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8741A7" w:rsidRDefault="008741A7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import numpy as np 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import pandas as pd 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plotly.express as px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plotly.graph_objects as go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seaborn as sns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statsmodels.api as sm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df = sns.load_dataset('iris'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px.scatter(df, x="sepal_width", y="sepal_length", color='species'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show(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scater1.html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px.scatter(df, y="petal_length", x="petal_width", color="species", symbol="species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update_traces(marker_size=10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scater2.html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scatter plot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tips = sns.load_dataset('tips'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px.scatter(tips, x="total_bill", y="tip", trendline="ols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show()</w:t>
      </w:r>
    </w:p>
    <w:p w:rsidR="00BA790E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scater3.html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line chart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stk = sns.load_dataset('stock'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px.line(stk, x='date', y=["MSFT","GOOG",'FB',"AMZN"]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show(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line1.html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Line plot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m = px.data.gapminder().query("continent == 'Oceania'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px.line(gm, x='year', y='pop', color='country',markers=True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show(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line2.html"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combined plots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N=100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random_x = np.linspace(0, 5, N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random_y0 = np.random.randn(N) + 5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random_y1 = np.random.randn(N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random_y2 = np.random.randn(N) - 5</w:t>
      </w:r>
    </w:p>
    <w:p w:rsid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 = go.Figure()</w:t>
      </w:r>
    </w:p>
    <w:p w:rsidR="00931943" w:rsidRPr="008741A7" w:rsidRDefault="00931943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Add traces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add_trace(go.Scatter(x=random_x, y=random_y0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mode='lines+markers'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name='lines+markers')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add_trace(go.Scatter(x=random_x, y=random_y1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mode='markers'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name='markers')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add_trace(go.Scatter(x=random_x, y=random_y2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mode='lines',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                    name='lines'))</w:t>
      </w:r>
    </w:p>
    <w:p w:rsidR="008741A7" w:rsidRPr="008741A7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show()</w:t>
      </w:r>
    </w:p>
    <w:p w:rsidR="00934892" w:rsidRDefault="008741A7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ig.write_html("plotlyinteraction.html")</w:t>
      </w:r>
    </w:p>
    <w:p w:rsidR="00934892" w:rsidRDefault="00934892" w:rsidP="000843A8">
      <w:pPr>
        <w:spacing w:after="20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A3A54" w:rsidRPr="000843A8" w:rsidRDefault="00934892" w:rsidP="000843A8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1A3A54" w:rsidRDefault="001A3A54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1A3A54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049241" cy="2694898"/>
            <wp:effectExtent l="19050" t="0" r="8659" b="0"/>
            <wp:docPr id="25" name="Picture 21" descr="Screensh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).png"/>
                    <pic:cNvPicPr/>
                  </pic:nvPicPr>
                  <pic:blipFill>
                    <a:blip r:embed="rId36"/>
                    <a:srcRect l="2483" t="13793" r="3580" b="7360"/>
                    <a:stretch>
                      <a:fillRect/>
                    </a:stretch>
                  </pic:blipFill>
                  <pic:spPr>
                    <a:xfrm>
                      <a:off x="0" y="0"/>
                      <a:ext cx="6063548" cy="2701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0BB" w:rsidRDefault="00BF50BB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 w:rsidRPr="00BF50BB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6380669" cy="2885704"/>
            <wp:effectExtent l="19050" t="0" r="1081" b="0"/>
            <wp:docPr id="19" name="Picture 18" descr="newplot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plot (1)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85633" cy="288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3A54" w:rsidRPr="00BF50BB"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89864" cy="3075709"/>
            <wp:effectExtent l="19050" t="0" r="0" b="0"/>
            <wp:docPr id="23" name="Picture 19" descr="newpl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plot (2)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005708" cy="30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SULT:</w:t>
      </w:r>
    </w:p>
    <w:p w:rsidR="00900758" w:rsidRDefault="00900758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00758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900758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tbl>
      <w:tblPr>
        <w:tblpPr w:leftFromText="180" w:rightFromText="180" w:vertAnchor="page" w:horzAnchor="margin" w:tblpXSpec="center" w:tblpY="556"/>
        <w:tblW w:w="1016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/>
      </w:tblPr>
      <w:tblGrid>
        <w:gridCol w:w="2639"/>
        <w:gridCol w:w="7526"/>
      </w:tblGrid>
      <w:tr w:rsidR="00900758" w:rsidRPr="00411672" w:rsidTr="00B367E2">
        <w:trPr>
          <w:trHeight w:val="789"/>
        </w:trPr>
        <w:tc>
          <w:tcPr>
            <w:tcW w:w="2639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lastRenderedPageBreak/>
              <w:t xml:space="preserve">EX. NO :  </w:t>
            </w:r>
            <w:r>
              <w:rPr>
                <w:rFonts w:ascii="Arial" w:hAnsi="Arial" w:cs="Arial"/>
                <w:b/>
              </w:rPr>
              <w:t>10</w:t>
            </w:r>
          </w:p>
        </w:tc>
        <w:tc>
          <w:tcPr>
            <w:tcW w:w="7526" w:type="dxa"/>
            <w:vMerge w:val="restart"/>
            <w:vAlign w:val="center"/>
          </w:tcPr>
          <w:p w:rsidR="00900758" w:rsidRPr="009410DB" w:rsidRDefault="00900758" w:rsidP="00CD62D7">
            <w:pPr>
              <w:spacing w:line="360" w:lineRule="auto"/>
              <w:jc w:val="center"/>
              <w:rPr>
                <w:rFonts w:ascii="Arial" w:hAnsi="Arial" w:cs="Arial"/>
                <w:b/>
                <w:color w:val="FF0000"/>
                <w:sz w:val="32"/>
                <w:szCs w:val="32"/>
              </w:rPr>
            </w:pPr>
            <w:r>
              <w:rPr>
                <w:rFonts w:ascii="Arial" w:hAnsi="Arial" w:cs="Arial"/>
                <w:b/>
                <w:sz w:val="32"/>
                <w:szCs w:val="32"/>
              </w:rPr>
              <w:t xml:space="preserve">Plot the </w:t>
            </w:r>
            <w:r w:rsidRPr="009410DB">
              <w:rPr>
                <w:rFonts w:ascii="Arial" w:hAnsi="Arial" w:cs="Arial"/>
                <w:b/>
                <w:sz w:val="32"/>
                <w:szCs w:val="32"/>
              </w:rPr>
              <w:t>Data</w:t>
            </w:r>
            <w:r>
              <w:rPr>
                <w:rFonts w:ascii="Arial" w:hAnsi="Arial" w:cs="Arial"/>
                <w:b/>
                <w:sz w:val="32"/>
                <w:szCs w:val="32"/>
              </w:rPr>
              <w:t xml:space="preserve"> using Geoplotlib libraries</w:t>
            </w:r>
          </w:p>
        </w:tc>
      </w:tr>
      <w:tr w:rsidR="00900758" w:rsidRPr="00411672" w:rsidTr="00B367E2">
        <w:trPr>
          <w:trHeight w:val="865"/>
        </w:trPr>
        <w:tc>
          <w:tcPr>
            <w:tcW w:w="2639" w:type="dxa"/>
            <w:vAlign w:val="center"/>
          </w:tcPr>
          <w:p w:rsidR="00900758" w:rsidRPr="00411672" w:rsidRDefault="00900758" w:rsidP="00CD62D7">
            <w:pPr>
              <w:spacing w:line="360" w:lineRule="auto"/>
              <w:rPr>
                <w:rFonts w:ascii="Arial" w:hAnsi="Arial" w:cs="Arial"/>
                <w:b/>
              </w:rPr>
            </w:pPr>
            <w:r w:rsidRPr="00411672">
              <w:rPr>
                <w:rFonts w:ascii="Arial" w:hAnsi="Arial" w:cs="Arial"/>
                <w:b/>
              </w:rPr>
              <w:t>DATE:</w:t>
            </w:r>
          </w:p>
        </w:tc>
        <w:tc>
          <w:tcPr>
            <w:tcW w:w="7526" w:type="dxa"/>
            <w:vMerge/>
          </w:tcPr>
          <w:p w:rsidR="00900758" w:rsidRPr="00411672" w:rsidRDefault="00900758" w:rsidP="00CD62D7">
            <w:pPr>
              <w:spacing w:line="360" w:lineRule="auto"/>
              <w:ind w:left="90" w:firstLine="63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900758" w:rsidRDefault="00900758" w:rsidP="00CD62D7">
      <w:pPr>
        <w:spacing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8741A7" w:rsidRDefault="008741A7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I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FC289A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:rsidR="00980CF2" w:rsidRPr="00411672" w:rsidRDefault="00980CF2" w:rsidP="00CD62D7">
      <w:pPr>
        <w:spacing w:line="360" w:lineRule="auto"/>
        <w:outlineLvl w:val="0"/>
        <w:rPr>
          <w:rFonts w:ascii="Arial" w:hAnsi="Arial" w:cs="Arial"/>
          <w:b/>
          <w:sz w:val="24"/>
          <w:szCs w:val="24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t>ALGORITHM</w:t>
      </w:r>
      <w:r w:rsidRPr="00411672">
        <w:rPr>
          <w:rFonts w:ascii="Arial" w:hAnsi="Arial" w:cs="Arial"/>
          <w:b/>
          <w:sz w:val="24"/>
          <w:szCs w:val="24"/>
        </w:rPr>
        <w:t>:</w:t>
      </w: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980CF2" w:rsidRPr="00411672" w:rsidRDefault="00980CF2" w:rsidP="00CD62D7">
      <w:pPr>
        <w:spacing w:line="360" w:lineRule="auto"/>
        <w:ind w:left="-27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B367E2">
      <w:pPr>
        <w:spacing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SOURCE CODE:</w:t>
      </w:r>
    </w:p>
    <w:p w:rsidR="008741A7" w:rsidRDefault="008741A7" w:rsidP="00CD62D7">
      <w:pPr>
        <w:spacing w:line="360" w:lineRule="auto"/>
        <w:ind w:left="-270" w:firstLine="270"/>
        <w:rPr>
          <w:rFonts w:ascii="Arial" w:hAnsi="Arial" w:cs="Arial"/>
          <w:b/>
          <w:sz w:val="24"/>
          <w:szCs w:val="24"/>
          <w:u w:val="single"/>
        </w:rPr>
      </w:pP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import required packages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from geoplotlib.utils import read_csv, BoundingBox, DataAccessObject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 xml:space="preserve">import geoplotlib  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import pandas as pd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dot map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data = read_csv('bus.csv'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dot(data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show(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 Heat Map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df = pd.read_csv('flights.csv'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kde(df, bw=7, cut_below=1e-4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set_bbox(BoundingBox.KBH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show(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#histogram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data1 = read_csv('metro.csv'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hist(data1, colorscale='sqrt', binsize=8)</w:t>
      </w:r>
    </w:p>
    <w:p w:rsidR="008741A7" w:rsidRPr="008741A7" w:rsidRDefault="008741A7" w:rsidP="00CD62D7">
      <w:pPr>
        <w:spacing w:line="360" w:lineRule="auto"/>
        <w:ind w:left="-90" w:firstLine="270"/>
        <w:rPr>
          <w:rFonts w:ascii="Arial" w:hAnsi="Arial" w:cs="Arial"/>
          <w:sz w:val="24"/>
          <w:szCs w:val="24"/>
        </w:rPr>
      </w:pPr>
      <w:r w:rsidRPr="008741A7">
        <w:rPr>
          <w:rFonts w:ascii="Arial" w:hAnsi="Arial" w:cs="Arial"/>
          <w:sz w:val="24"/>
          <w:szCs w:val="24"/>
        </w:rPr>
        <w:t>geoplotlib.set_bbox(BoundingBox.DK)</w:t>
      </w:r>
    </w:p>
    <w:p w:rsidR="00934892" w:rsidRDefault="00280327" w:rsidP="00CD62D7">
      <w:pPr>
        <w:spacing w:line="360" w:lineRule="auto"/>
        <w:ind w:left="-270" w:firstLine="27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</w:t>
      </w:r>
      <w:r w:rsidR="008741A7" w:rsidRPr="008741A7">
        <w:rPr>
          <w:rFonts w:ascii="Arial" w:hAnsi="Arial" w:cs="Arial"/>
          <w:sz w:val="24"/>
          <w:szCs w:val="24"/>
        </w:rPr>
        <w:t>geoplotlib.show()</w:t>
      </w:r>
    </w:p>
    <w:p w:rsidR="00934892" w:rsidRDefault="00934892" w:rsidP="00CD62D7">
      <w:pPr>
        <w:spacing w:after="20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934892" w:rsidRPr="00411672" w:rsidRDefault="00934892" w:rsidP="00CD62D7">
      <w:pPr>
        <w:spacing w:line="360" w:lineRule="auto"/>
        <w:ind w:left="-180"/>
        <w:outlineLvl w:val="0"/>
        <w:rPr>
          <w:rFonts w:ascii="Arial" w:hAnsi="Arial" w:cs="Arial"/>
          <w:b/>
          <w:sz w:val="24"/>
          <w:szCs w:val="24"/>
          <w:u w:val="single"/>
        </w:rPr>
      </w:pPr>
      <w:r w:rsidRPr="00411672">
        <w:rPr>
          <w:rFonts w:ascii="Arial" w:hAnsi="Arial" w:cs="Arial"/>
          <w:b/>
          <w:sz w:val="24"/>
          <w:szCs w:val="24"/>
          <w:u w:val="single"/>
        </w:rPr>
        <w:lastRenderedPageBreak/>
        <w:t>OUTPUT:</w:t>
      </w:r>
    </w:p>
    <w:p w:rsidR="00D9451E" w:rsidRDefault="00D9451E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</w:p>
    <w:p w:rsidR="00D9451E" w:rsidRDefault="00D9451E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</w:p>
    <w:p w:rsidR="00D9451E" w:rsidRDefault="00D9451E" w:rsidP="00CD62D7">
      <w:pPr>
        <w:spacing w:line="360" w:lineRule="auto"/>
        <w:ind w:left="-270"/>
        <w:rPr>
          <w:rFonts w:ascii="Arial" w:hAnsi="Arial" w:cs="Arial"/>
          <w:noProof/>
          <w:sz w:val="24"/>
          <w:szCs w:val="24"/>
        </w:rPr>
      </w:pPr>
    </w:p>
    <w:p w:rsidR="00D9451E" w:rsidRDefault="00D9451E" w:rsidP="004C1705">
      <w:pPr>
        <w:spacing w:line="360" w:lineRule="auto"/>
        <w:rPr>
          <w:rFonts w:ascii="Arial" w:hAnsi="Arial" w:cs="Arial"/>
          <w:noProof/>
          <w:sz w:val="24"/>
          <w:szCs w:val="24"/>
        </w:rPr>
      </w:pPr>
    </w:p>
    <w:p w:rsidR="008741A7" w:rsidRPr="008741A7" w:rsidRDefault="00D9451E" w:rsidP="00CD62D7">
      <w:pPr>
        <w:spacing w:line="360" w:lineRule="auto"/>
        <w:ind w:right="9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>
            <wp:extent cx="5917293" cy="4413739"/>
            <wp:effectExtent l="19050" t="0" r="7257" b="0"/>
            <wp:docPr id="1" name="Picture 0" descr="Screenshot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).png"/>
                    <pic:cNvPicPr/>
                  </pic:nvPicPr>
                  <pic:blipFill>
                    <a:blip r:embed="rId39"/>
                    <a:srcRect l="2085" t="2851" r="7633" b="5641"/>
                    <a:stretch>
                      <a:fillRect/>
                    </a:stretch>
                  </pic:blipFill>
                  <pic:spPr>
                    <a:xfrm>
                      <a:off x="0" y="0"/>
                      <a:ext cx="5915242" cy="4412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1A7" w:rsidRPr="008741A7" w:rsidRDefault="008741A7" w:rsidP="00CD62D7">
      <w:pPr>
        <w:spacing w:line="360" w:lineRule="auto"/>
        <w:ind w:left="-270"/>
        <w:rPr>
          <w:rFonts w:ascii="Arial" w:hAnsi="Arial" w:cs="Arial"/>
          <w:sz w:val="24"/>
          <w:szCs w:val="24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br w:type="page"/>
      </w: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980CF2" w:rsidRDefault="00980CF2" w:rsidP="00CD62D7">
      <w:pPr>
        <w:spacing w:after="200" w:line="360" w:lineRule="auto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FC289A" w:rsidRDefault="00FC289A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p w:rsidR="00900758" w:rsidRDefault="00B367E2" w:rsidP="00CD62D7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b/>
          <w:sz w:val="24"/>
          <w:szCs w:val="24"/>
          <w:u w:val="single"/>
        </w:rPr>
        <w:t>RE</w:t>
      </w:r>
      <w:r w:rsidR="00980CF2">
        <w:rPr>
          <w:rFonts w:ascii="Arial" w:hAnsi="Arial" w:cs="Arial"/>
          <w:b/>
          <w:sz w:val="24"/>
          <w:szCs w:val="24"/>
          <w:u w:val="single"/>
        </w:rPr>
        <w:t>SULT:</w:t>
      </w:r>
    </w:p>
    <w:p w:rsidR="008D4C7A" w:rsidRDefault="008D4C7A">
      <w:pPr>
        <w:spacing w:after="200" w:line="360" w:lineRule="auto"/>
        <w:outlineLvl w:val="0"/>
        <w:rPr>
          <w:rFonts w:ascii="Arial" w:hAnsi="Arial" w:cs="Arial"/>
          <w:b/>
          <w:sz w:val="24"/>
          <w:szCs w:val="24"/>
          <w:u w:val="single"/>
        </w:rPr>
      </w:pPr>
    </w:p>
    <w:sectPr w:rsidR="008D4C7A" w:rsidSect="00EA0FD1">
      <w:footerReference w:type="default" r:id="rId40"/>
      <w:pgSz w:w="11907" w:h="16839" w:code="9"/>
      <w:pgMar w:top="-1125" w:right="1107" w:bottom="810" w:left="1440" w:header="0" w:footer="0" w:gutter="0"/>
      <w:pgBorders w:offsetFrom="page">
        <w:top w:val="double" w:sz="4" w:space="24" w:color="auto"/>
        <w:left w:val="double" w:sz="4" w:space="31" w:color="auto"/>
        <w:bottom w:val="double" w:sz="4" w:space="31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E24D6" w:rsidRDefault="00BE24D6" w:rsidP="00411672">
      <w:r>
        <w:separator/>
      </w:r>
    </w:p>
  </w:endnote>
  <w:endnote w:type="continuationSeparator" w:id="1">
    <w:p w:rsidR="00BE24D6" w:rsidRDefault="00BE24D6" w:rsidP="0041167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43891"/>
      <w:docPartObj>
        <w:docPartGallery w:val="Page Numbers (Bottom of Page)"/>
        <w:docPartUnique/>
      </w:docPartObj>
    </w:sdtPr>
    <w:sdtContent>
      <w:p w:rsidR="00EA0FD1" w:rsidRDefault="00EA0FD1">
        <w:pPr>
          <w:pStyle w:val="Footer"/>
          <w:jc w:val="center"/>
        </w:pPr>
        <w:fldSimple w:instr=" PAGE   \* MERGEFORMAT ">
          <w:r w:rsidR="00FB4922">
            <w:rPr>
              <w:noProof/>
            </w:rPr>
            <w:t>56</w:t>
          </w:r>
        </w:fldSimple>
      </w:p>
    </w:sdtContent>
  </w:sdt>
  <w:p w:rsidR="001C1A95" w:rsidRDefault="001C1A9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E24D6" w:rsidRDefault="00BE24D6" w:rsidP="00411672">
      <w:r>
        <w:separator/>
      </w:r>
    </w:p>
  </w:footnote>
  <w:footnote w:type="continuationSeparator" w:id="1">
    <w:p w:rsidR="00BE24D6" w:rsidRDefault="00BE24D6" w:rsidP="004116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74D"/>
    <w:multiLevelType w:val="hybridMultilevel"/>
    <w:tmpl w:val="D1A8C05A"/>
    <w:lvl w:ilvl="0" w:tplc="EA7C5AF8">
      <w:start w:val="11"/>
      <w:numFmt w:val="upperLetter"/>
      <w:lvlText w:val="%1."/>
      <w:lvlJc w:val="left"/>
    </w:lvl>
    <w:lvl w:ilvl="1" w:tplc="32BE13A2">
      <w:numFmt w:val="decimal"/>
      <w:lvlText w:val=""/>
      <w:lvlJc w:val="left"/>
    </w:lvl>
    <w:lvl w:ilvl="2" w:tplc="A156D9B2">
      <w:numFmt w:val="decimal"/>
      <w:lvlText w:val=""/>
      <w:lvlJc w:val="left"/>
    </w:lvl>
    <w:lvl w:ilvl="3" w:tplc="3A60BDB2">
      <w:numFmt w:val="decimal"/>
      <w:lvlText w:val=""/>
      <w:lvlJc w:val="left"/>
    </w:lvl>
    <w:lvl w:ilvl="4" w:tplc="FF029BA0">
      <w:numFmt w:val="decimal"/>
      <w:lvlText w:val=""/>
      <w:lvlJc w:val="left"/>
    </w:lvl>
    <w:lvl w:ilvl="5" w:tplc="ED00B59C">
      <w:numFmt w:val="decimal"/>
      <w:lvlText w:val=""/>
      <w:lvlJc w:val="left"/>
    </w:lvl>
    <w:lvl w:ilvl="6" w:tplc="D242ACCC">
      <w:numFmt w:val="decimal"/>
      <w:lvlText w:val=""/>
      <w:lvlJc w:val="left"/>
    </w:lvl>
    <w:lvl w:ilvl="7" w:tplc="834C90EE">
      <w:numFmt w:val="decimal"/>
      <w:lvlText w:val=""/>
      <w:lvlJc w:val="left"/>
    </w:lvl>
    <w:lvl w:ilvl="8" w:tplc="6CDE1866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1536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MDE3NTKzMDQ0NDWxNDRQ0lEKTi0uzszPAykwrAUASi+IQCwAAAA="/>
  </w:docVars>
  <w:rsids>
    <w:rsidRoot w:val="00B8453A"/>
    <w:rsid w:val="0005773B"/>
    <w:rsid w:val="00061E0F"/>
    <w:rsid w:val="000843A8"/>
    <w:rsid w:val="000B64DD"/>
    <w:rsid w:val="000F72D3"/>
    <w:rsid w:val="00112479"/>
    <w:rsid w:val="0011722A"/>
    <w:rsid w:val="00140C47"/>
    <w:rsid w:val="00196DD5"/>
    <w:rsid w:val="001A3A54"/>
    <w:rsid w:val="001C1A95"/>
    <w:rsid w:val="001C5F00"/>
    <w:rsid w:val="001D05E3"/>
    <w:rsid w:val="001E229C"/>
    <w:rsid w:val="00214E06"/>
    <w:rsid w:val="00255614"/>
    <w:rsid w:val="00262ABF"/>
    <w:rsid w:val="00280327"/>
    <w:rsid w:val="002E4974"/>
    <w:rsid w:val="002E5B1D"/>
    <w:rsid w:val="002F7690"/>
    <w:rsid w:val="003553B3"/>
    <w:rsid w:val="00375FDF"/>
    <w:rsid w:val="00381C40"/>
    <w:rsid w:val="003B69AD"/>
    <w:rsid w:val="003C4DF2"/>
    <w:rsid w:val="003F73CF"/>
    <w:rsid w:val="00411672"/>
    <w:rsid w:val="00415B28"/>
    <w:rsid w:val="0042183C"/>
    <w:rsid w:val="004231CF"/>
    <w:rsid w:val="00470A5F"/>
    <w:rsid w:val="004A5975"/>
    <w:rsid w:val="004A62B5"/>
    <w:rsid w:val="004C1705"/>
    <w:rsid w:val="00507338"/>
    <w:rsid w:val="00530F93"/>
    <w:rsid w:val="005C396F"/>
    <w:rsid w:val="006B61DF"/>
    <w:rsid w:val="006D367E"/>
    <w:rsid w:val="0074261C"/>
    <w:rsid w:val="0075481C"/>
    <w:rsid w:val="0078045C"/>
    <w:rsid w:val="00785B29"/>
    <w:rsid w:val="007F31C7"/>
    <w:rsid w:val="00812A37"/>
    <w:rsid w:val="00845309"/>
    <w:rsid w:val="008741A7"/>
    <w:rsid w:val="008B69CC"/>
    <w:rsid w:val="008B7D39"/>
    <w:rsid w:val="008D4C7A"/>
    <w:rsid w:val="00900758"/>
    <w:rsid w:val="00905EA2"/>
    <w:rsid w:val="00931943"/>
    <w:rsid w:val="00934892"/>
    <w:rsid w:val="009410DB"/>
    <w:rsid w:val="00953746"/>
    <w:rsid w:val="00957376"/>
    <w:rsid w:val="00980CF2"/>
    <w:rsid w:val="009B3E92"/>
    <w:rsid w:val="009C7EE9"/>
    <w:rsid w:val="009D1417"/>
    <w:rsid w:val="009E1BB7"/>
    <w:rsid w:val="00A0368E"/>
    <w:rsid w:val="00A22B5D"/>
    <w:rsid w:val="00A30FB2"/>
    <w:rsid w:val="00AB5425"/>
    <w:rsid w:val="00AC6949"/>
    <w:rsid w:val="00AE12F0"/>
    <w:rsid w:val="00B339DE"/>
    <w:rsid w:val="00B367E2"/>
    <w:rsid w:val="00B64594"/>
    <w:rsid w:val="00B8453A"/>
    <w:rsid w:val="00B929C9"/>
    <w:rsid w:val="00BA00AE"/>
    <w:rsid w:val="00BA790E"/>
    <w:rsid w:val="00BB63B8"/>
    <w:rsid w:val="00BE24D6"/>
    <w:rsid w:val="00BF50BB"/>
    <w:rsid w:val="00C37A5B"/>
    <w:rsid w:val="00C60C45"/>
    <w:rsid w:val="00C60C79"/>
    <w:rsid w:val="00CD62D7"/>
    <w:rsid w:val="00D70E52"/>
    <w:rsid w:val="00D83E64"/>
    <w:rsid w:val="00D8778A"/>
    <w:rsid w:val="00D9451E"/>
    <w:rsid w:val="00DE1628"/>
    <w:rsid w:val="00DE6BC8"/>
    <w:rsid w:val="00E03624"/>
    <w:rsid w:val="00E80C06"/>
    <w:rsid w:val="00EA0FD1"/>
    <w:rsid w:val="00F00F6A"/>
    <w:rsid w:val="00F10EAD"/>
    <w:rsid w:val="00F3549A"/>
    <w:rsid w:val="00F7127C"/>
    <w:rsid w:val="00F83DD4"/>
    <w:rsid w:val="00FA7DB5"/>
    <w:rsid w:val="00FB4922"/>
    <w:rsid w:val="00FC1833"/>
    <w:rsid w:val="00FC28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53A"/>
    <w:pPr>
      <w:spacing w:after="0" w:line="240" w:lineRule="auto"/>
    </w:pPr>
    <w:rPr>
      <w:rFonts w:ascii="Times New Roman" w:eastAsiaTheme="minorEastAsia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64594"/>
    <w:rPr>
      <w:rFonts w:ascii="Times New Roman" w:hAnsi="Times New Roman" w:cs="Times New Roman" w:hint="default"/>
      <w:b/>
      <w:bCs/>
      <w:i w:val="0"/>
      <w:iCs w:val="0"/>
      <w:color w:val="000000"/>
      <w:sz w:val="28"/>
      <w:szCs w:val="28"/>
    </w:rPr>
  </w:style>
  <w:style w:type="character" w:customStyle="1" w:styleId="fontstyle11">
    <w:name w:val="fontstyle11"/>
    <w:basedOn w:val="DefaultParagraphFont"/>
    <w:rsid w:val="00B64594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553B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553B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4116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11672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116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1672"/>
    <w:rPr>
      <w:rFonts w:ascii="Times New Roman" w:eastAsiaTheme="minorEastAsia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45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451E"/>
    <w:rPr>
      <w:rFonts w:ascii="Tahoma" w:eastAsiaTheme="minorEastAsi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B7D3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B7D39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623030-ED6A-40F9-8E16-838DC6417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56</Pages>
  <Words>3105</Words>
  <Characters>1770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7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-LAB2</dc:creator>
  <cp:lastModifiedBy>ACF</cp:lastModifiedBy>
  <cp:revision>94</cp:revision>
  <cp:lastPrinted>2022-10-28T12:58:00Z</cp:lastPrinted>
  <dcterms:created xsi:type="dcterms:W3CDTF">2022-10-19T17:00:00Z</dcterms:created>
  <dcterms:modified xsi:type="dcterms:W3CDTF">2022-10-28T13:56:00Z</dcterms:modified>
</cp:coreProperties>
</file>